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4758" w:rsidRPr="005860A2" w:rsidRDefault="00104758" w:rsidP="00104758">
      <w:pPr>
        <w:pStyle w:val="Title"/>
        <w:jc w:val="center"/>
        <w:rPr>
          <w:rFonts w:ascii="Arial" w:hAnsi="Arial" w:cs="Arial"/>
        </w:rPr>
      </w:pPr>
      <w:r w:rsidRPr="005860A2">
        <w:rPr>
          <w:rFonts w:ascii="Arial" w:hAnsi="Arial" w:cs="Arial"/>
        </w:rPr>
        <w:t>LMCC19 Schedule</w:t>
      </w:r>
    </w:p>
    <w:p w:rsidR="00936D01" w:rsidRPr="005860A2" w:rsidRDefault="00104758" w:rsidP="00104758">
      <w:pPr>
        <w:jc w:val="center"/>
        <w:rPr>
          <w:rFonts w:ascii="Arial" w:hAnsi="Arial" w:cs="Arial"/>
        </w:rPr>
      </w:pPr>
      <w:r w:rsidRPr="005860A2">
        <w:rPr>
          <w:rFonts w:ascii="Arial" w:hAnsi="Arial" w:cs="Arial"/>
        </w:rPr>
        <w:t>Last updated 8/</w:t>
      </w:r>
      <w:r w:rsidR="001159EF">
        <w:rPr>
          <w:rFonts w:ascii="Arial" w:hAnsi="Arial" w:cs="Arial"/>
        </w:rPr>
        <w:t>29</w:t>
      </w:r>
    </w:p>
    <w:p w:rsidR="005860A2" w:rsidRPr="005860A2" w:rsidRDefault="005860A2" w:rsidP="00104758">
      <w:pPr>
        <w:jc w:val="center"/>
        <w:rPr>
          <w:rFonts w:ascii="Arial" w:hAnsi="Arial" w:cs="Arial"/>
        </w:rPr>
      </w:pPr>
    </w:p>
    <w:sdt>
      <w:sdtPr>
        <w:rPr>
          <w:rFonts w:ascii="Arial" w:eastAsiaTheme="minorHAnsi" w:hAnsi="Arial" w:cs="Arial"/>
          <w:color w:val="auto"/>
          <w:sz w:val="22"/>
          <w:szCs w:val="22"/>
        </w:rPr>
        <w:id w:val="-1414769417"/>
        <w:docPartObj>
          <w:docPartGallery w:val="Table of Contents"/>
          <w:docPartUnique/>
        </w:docPartObj>
      </w:sdtPr>
      <w:sdtEndPr>
        <w:rPr>
          <w:b/>
          <w:bCs/>
          <w:noProof/>
          <w:sz w:val="28"/>
        </w:rPr>
      </w:sdtEndPr>
      <w:sdtContent>
        <w:p w:rsidR="005860A2" w:rsidRPr="005860A2" w:rsidRDefault="005860A2">
          <w:pPr>
            <w:pStyle w:val="TOCHeading"/>
            <w:rPr>
              <w:rFonts w:ascii="Arial" w:hAnsi="Arial" w:cs="Arial"/>
            </w:rPr>
          </w:pPr>
          <w:r w:rsidRPr="005860A2">
            <w:rPr>
              <w:rFonts w:ascii="Arial" w:hAnsi="Arial" w:cs="Arial"/>
            </w:rPr>
            <w:t>Contents</w:t>
          </w:r>
        </w:p>
        <w:p w:rsidR="005860A2" w:rsidRPr="002214B4" w:rsidRDefault="005860A2">
          <w:pPr>
            <w:pStyle w:val="TOC1"/>
            <w:tabs>
              <w:tab w:val="right" w:leader="dot" w:pos="9350"/>
            </w:tabs>
            <w:rPr>
              <w:rFonts w:ascii="Arial" w:hAnsi="Arial" w:cs="Arial"/>
              <w:noProof/>
              <w:sz w:val="28"/>
            </w:rPr>
          </w:pPr>
          <w:r w:rsidRPr="002214B4">
            <w:rPr>
              <w:rFonts w:ascii="Arial" w:hAnsi="Arial" w:cs="Arial"/>
              <w:b/>
              <w:bCs/>
              <w:noProof/>
              <w:sz w:val="28"/>
            </w:rPr>
            <w:fldChar w:fldCharType="begin"/>
          </w:r>
          <w:r w:rsidRPr="002214B4">
            <w:rPr>
              <w:rFonts w:ascii="Arial" w:hAnsi="Arial" w:cs="Arial"/>
              <w:b/>
              <w:bCs/>
              <w:noProof/>
              <w:sz w:val="28"/>
            </w:rPr>
            <w:instrText xml:space="preserve"> TOC \o "1-3" \h \z \u </w:instrText>
          </w:r>
          <w:r w:rsidRPr="002214B4">
            <w:rPr>
              <w:rFonts w:ascii="Arial" w:hAnsi="Arial" w:cs="Arial"/>
              <w:b/>
              <w:bCs/>
              <w:noProof/>
              <w:sz w:val="28"/>
            </w:rPr>
            <w:fldChar w:fldCharType="separate"/>
          </w:r>
          <w:hyperlink w:anchor="_Toc15568121" w:history="1">
            <w:r w:rsidRPr="002214B4">
              <w:rPr>
                <w:rStyle w:val="Hyperlink"/>
                <w:rFonts w:ascii="Arial" w:hAnsi="Arial" w:cs="Arial"/>
                <w:noProof/>
                <w:sz w:val="28"/>
              </w:rPr>
              <w:t>Wednesday, November 13</w:t>
            </w:r>
            <w:r w:rsidRPr="002214B4">
              <w:rPr>
                <w:rFonts w:ascii="Arial" w:hAnsi="Arial" w:cs="Arial"/>
                <w:noProof/>
                <w:webHidden/>
                <w:sz w:val="28"/>
              </w:rPr>
              <w:tab/>
            </w:r>
            <w:r w:rsidRPr="002214B4">
              <w:rPr>
                <w:rFonts w:ascii="Arial" w:hAnsi="Arial" w:cs="Arial"/>
                <w:noProof/>
                <w:webHidden/>
                <w:sz w:val="28"/>
              </w:rPr>
              <w:fldChar w:fldCharType="begin"/>
            </w:r>
            <w:r w:rsidRPr="002214B4">
              <w:rPr>
                <w:rFonts w:ascii="Arial" w:hAnsi="Arial" w:cs="Arial"/>
                <w:noProof/>
                <w:webHidden/>
                <w:sz w:val="28"/>
              </w:rPr>
              <w:instrText xml:space="preserve"> PAGEREF _Toc15568121 \h </w:instrText>
            </w:r>
            <w:r w:rsidRPr="002214B4">
              <w:rPr>
                <w:rFonts w:ascii="Arial" w:hAnsi="Arial" w:cs="Arial"/>
                <w:noProof/>
                <w:webHidden/>
                <w:sz w:val="28"/>
              </w:rPr>
            </w:r>
            <w:r w:rsidRPr="002214B4">
              <w:rPr>
                <w:rFonts w:ascii="Arial" w:hAnsi="Arial" w:cs="Arial"/>
                <w:noProof/>
                <w:webHidden/>
                <w:sz w:val="28"/>
              </w:rPr>
              <w:fldChar w:fldCharType="separate"/>
            </w:r>
            <w:r w:rsidR="002214B4" w:rsidRPr="002214B4">
              <w:rPr>
                <w:rFonts w:ascii="Arial" w:hAnsi="Arial" w:cs="Arial"/>
                <w:noProof/>
                <w:webHidden/>
                <w:sz w:val="28"/>
              </w:rPr>
              <w:t>2</w:t>
            </w:r>
            <w:r w:rsidRPr="002214B4">
              <w:rPr>
                <w:rFonts w:ascii="Arial" w:hAnsi="Arial" w:cs="Arial"/>
                <w:noProof/>
                <w:webHidden/>
                <w:sz w:val="28"/>
              </w:rPr>
              <w:fldChar w:fldCharType="end"/>
            </w:r>
          </w:hyperlink>
        </w:p>
        <w:p w:rsidR="005860A2" w:rsidRPr="002214B4" w:rsidRDefault="00FE48A2">
          <w:pPr>
            <w:pStyle w:val="TOC2"/>
            <w:tabs>
              <w:tab w:val="right" w:leader="dot" w:pos="9350"/>
            </w:tabs>
            <w:rPr>
              <w:rFonts w:ascii="Arial" w:hAnsi="Arial" w:cs="Arial"/>
              <w:noProof/>
              <w:sz w:val="28"/>
            </w:rPr>
          </w:pPr>
          <w:hyperlink w:anchor="_Toc15568122" w:history="1">
            <w:r w:rsidR="005860A2" w:rsidRPr="002214B4">
              <w:rPr>
                <w:rStyle w:val="Hyperlink"/>
                <w:rFonts w:ascii="Arial" w:hAnsi="Arial" w:cs="Arial"/>
                <w:noProof/>
                <w:sz w:val="28"/>
              </w:rPr>
              <w:t>Early Morning Schedule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tab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begin"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instrText xml:space="preserve"> PAGEREF _Toc15568122 \h </w:instrTex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separate"/>
            </w:r>
            <w:r w:rsidR="002214B4" w:rsidRPr="002214B4">
              <w:rPr>
                <w:rFonts w:ascii="Arial" w:hAnsi="Arial" w:cs="Arial"/>
                <w:noProof/>
                <w:webHidden/>
                <w:sz w:val="28"/>
              </w:rPr>
              <w:t>2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end"/>
            </w:r>
          </w:hyperlink>
        </w:p>
        <w:p w:rsidR="005860A2" w:rsidRPr="002214B4" w:rsidRDefault="00FE48A2">
          <w:pPr>
            <w:pStyle w:val="TOC2"/>
            <w:tabs>
              <w:tab w:val="right" w:leader="dot" w:pos="9350"/>
            </w:tabs>
            <w:rPr>
              <w:rFonts w:ascii="Arial" w:hAnsi="Arial" w:cs="Arial"/>
              <w:noProof/>
              <w:sz w:val="28"/>
            </w:rPr>
          </w:pPr>
          <w:hyperlink w:anchor="_Toc15568123" w:history="1">
            <w:r w:rsidR="005860A2" w:rsidRPr="002214B4">
              <w:rPr>
                <w:rStyle w:val="Hyperlink"/>
                <w:rFonts w:ascii="Arial" w:hAnsi="Arial" w:cs="Arial"/>
                <w:noProof/>
                <w:sz w:val="28"/>
              </w:rPr>
              <w:t>Morning Schedule – Concurrent Sessions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tab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begin"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instrText xml:space="preserve"> PAGEREF _Toc15568123 \h </w:instrTex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separate"/>
            </w:r>
            <w:r w:rsidR="002214B4" w:rsidRPr="002214B4">
              <w:rPr>
                <w:rFonts w:ascii="Arial" w:hAnsi="Arial" w:cs="Arial"/>
                <w:noProof/>
                <w:webHidden/>
                <w:sz w:val="28"/>
              </w:rPr>
              <w:t>2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end"/>
            </w:r>
          </w:hyperlink>
        </w:p>
        <w:p w:rsidR="005860A2" w:rsidRPr="002214B4" w:rsidRDefault="00FE48A2">
          <w:pPr>
            <w:pStyle w:val="TOC2"/>
            <w:tabs>
              <w:tab w:val="right" w:leader="dot" w:pos="9350"/>
            </w:tabs>
            <w:rPr>
              <w:rFonts w:ascii="Arial" w:hAnsi="Arial" w:cs="Arial"/>
              <w:noProof/>
              <w:sz w:val="28"/>
            </w:rPr>
          </w:pPr>
          <w:hyperlink w:anchor="_Toc15568124" w:history="1">
            <w:r w:rsidR="005860A2" w:rsidRPr="002214B4">
              <w:rPr>
                <w:rStyle w:val="Hyperlink"/>
                <w:rFonts w:ascii="Arial" w:hAnsi="Arial" w:cs="Arial"/>
                <w:noProof/>
                <w:sz w:val="28"/>
              </w:rPr>
              <w:t>Lunch – 11:45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tab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begin"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instrText xml:space="preserve"> PAGEREF _Toc15568124 \h </w:instrTex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separate"/>
            </w:r>
            <w:r w:rsidR="002214B4" w:rsidRPr="002214B4">
              <w:rPr>
                <w:rFonts w:ascii="Arial" w:hAnsi="Arial" w:cs="Arial"/>
                <w:noProof/>
                <w:webHidden/>
                <w:sz w:val="28"/>
              </w:rPr>
              <w:t>2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end"/>
            </w:r>
          </w:hyperlink>
        </w:p>
        <w:p w:rsidR="005860A2" w:rsidRPr="002214B4" w:rsidRDefault="00FE48A2">
          <w:pPr>
            <w:pStyle w:val="TOC2"/>
            <w:tabs>
              <w:tab w:val="right" w:leader="dot" w:pos="9350"/>
            </w:tabs>
            <w:rPr>
              <w:rFonts w:ascii="Arial" w:hAnsi="Arial" w:cs="Arial"/>
              <w:noProof/>
              <w:sz w:val="28"/>
            </w:rPr>
          </w:pPr>
          <w:hyperlink w:anchor="_Toc15568125" w:history="1">
            <w:r w:rsidR="005860A2" w:rsidRPr="002214B4">
              <w:rPr>
                <w:rStyle w:val="Hyperlink"/>
                <w:rFonts w:ascii="Arial" w:hAnsi="Arial" w:cs="Arial"/>
                <w:noProof/>
                <w:sz w:val="28"/>
              </w:rPr>
              <w:t>Midday Schedule – Concurrent Schedule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tab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begin"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instrText xml:space="preserve"> PAGEREF _Toc15568125 \h </w:instrTex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separate"/>
            </w:r>
            <w:r w:rsidR="002214B4" w:rsidRPr="002214B4">
              <w:rPr>
                <w:rFonts w:ascii="Arial" w:hAnsi="Arial" w:cs="Arial"/>
                <w:noProof/>
                <w:webHidden/>
                <w:sz w:val="28"/>
              </w:rPr>
              <w:t>3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end"/>
            </w:r>
          </w:hyperlink>
        </w:p>
        <w:p w:rsidR="005860A2" w:rsidRPr="002214B4" w:rsidRDefault="00FE48A2">
          <w:pPr>
            <w:pStyle w:val="TOC2"/>
            <w:tabs>
              <w:tab w:val="right" w:leader="dot" w:pos="9350"/>
            </w:tabs>
            <w:rPr>
              <w:rFonts w:ascii="Arial" w:hAnsi="Arial" w:cs="Arial"/>
              <w:noProof/>
              <w:sz w:val="28"/>
            </w:rPr>
          </w:pPr>
          <w:hyperlink w:anchor="_Toc15568126" w:history="1">
            <w:r w:rsidR="005860A2" w:rsidRPr="002214B4">
              <w:rPr>
                <w:rStyle w:val="Hyperlink"/>
                <w:rFonts w:ascii="Arial" w:hAnsi="Arial" w:cs="Arial"/>
                <w:noProof/>
                <w:sz w:val="28"/>
              </w:rPr>
              <w:t>Snack Break/Poster Sessions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tab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begin"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instrText xml:space="preserve"> PAGEREF _Toc15568126 \h </w:instrTex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separate"/>
            </w:r>
            <w:r w:rsidR="002214B4" w:rsidRPr="002214B4">
              <w:rPr>
                <w:rFonts w:ascii="Arial" w:hAnsi="Arial" w:cs="Arial"/>
                <w:noProof/>
                <w:webHidden/>
                <w:sz w:val="28"/>
              </w:rPr>
              <w:t>3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end"/>
            </w:r>
          </w:hyperlink>
        </w:p>
        <w:p w:rsidR="005860A2" w:rsidRPr="002214B4" w:rsidRDefault="00FE48A2">
          <w:pPr>
            <w:pStyle w:val="TOC2"/>
            <w:tabs>
              <w:tab w:val="right" w:leader="dot" w:pos="9350"/>
            </w:tabs>
            <w:rPr>
              <w:rFonts w:ascii="Arial" w:hAnsi="Arial" w:cs="Arial"/>
              <w:noProof/>
              <w:sz w:val="28"/>
            </w:rPr>
          </w:pPr>
          <w:hyperlink w:anchor="_Toc15568127" w:history="1">
            <w:r w:rsidR="005860A2" w:rsidRPr="002214B4">
              <w:rPr>
                <w:rStyle w:val="Hyperlink"/>
                <w:rFonts w:ascii="Arial" w:hAnsi="Arial" w:cs="Arial"/>
                <w:noProof/>
                <w:sz w:val="28"/>
              </w:rPr>
              <w:t>Afternoon Schedule – Concurrent Sessions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tab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begin"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instrText xml:space="preserve"> PAGEREF _Toc15568127 \h </w:instrTex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separate"/>
            </w:r>
            <w:r w:rsidR="002214B4" w:rsidRPr="002214B4">
              <w:rPr>
                <w:rFonts w:ascii="Arial" w:hAnsi="Arial" w:cs="Arial"/>
                <w:noProof/>
                <w:webHidden/>
                <w:sz w:val="28"/>
              </w:rPr>
              <w:t>4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end"/>
            </w:r>
          </w:hyperlink>
        </w:p>
        <w:p w:rsidR="005860A2" w:rsidRPr="002214B4" w:rsidRDefault="00FE48A2">
          <w:pPr>
            <w:pStyle w:val="TOC2"/>
            <w:tabs>
              <w:tab w:val="right" w:leader="dot" w:pos="9350"/>
            </w:tabs>
            <w:rPr>
              <w:rFonts w:ascii="Arial" w:hAnsi="Arial" w:cs="Arial"/>
              <w:noProof/>
              <w:sz w:val="28"/>
            </w:rPr>
          </w:pPr>
          <w:hyperlink w:anchor="_Toc15568128" w:history="1">
            <w:r w:rsidR="005860A2" w:rsidRPr="002214B4">
              <w:rPr>
                <w:rStyle w:val="Hyperlink"/>
                <w:rFonts w:ascii="Arial" w:hAnsi="Arial" w:cs="Arial"/>
                <w:noProof/>
                <w:sz w:val="28"/>
              </w:rPr>
              <w:t>Evening Schedule: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tab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begin"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instrText xml:space="preserve"> PAGEREF _Toc15568128 \h </w:instrTex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separate"/>
            </w:r>
            <w:r w:rsidR="002214B4" w:rsidRPr="002214B4">
              <w:rPr>
                <w:rFonts w:ascii="Arial" w:hAnsi="Arial" w:cs="Arial"/>
                <w:noProof/>
                <w:webHidden/>
                <w:sz w:val="28"/>
              </w:rPr>
              <w:t>4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end"/>
            </w:r>
          </w:hyperlink>
        </w:p>
        <w:p w:rsidR="005860A2" w:rsidRPr="002214B4" w:rsidRDefault="00FE48A2">
          <w:pPr>
            <w:pStyle w:val="TOC1"/>
            <w:tabs>
              <w:tab w:val="right" w:leader="dot" w:pos="9350"/>
            </w:tabs>
            <w:rPr>
              <w:rFonts w:ascii="Arial" w:hAnsi="Arial" w:cs="Arial"/>
              <w:noProof/>
              <w:sz w:val="28"/>
            </w:rPr>
          </w:pPr>
          <w:hyperlink w:anchor="_Toc15568129" w:history="1">
            <w:r w:rsidR="005860A2" w:rsidRPr="002214B4">
              <w:rPr>
                <w:rStyle w:val="Hyperlink"/>
                <w:rFonts w:ascii="Arial" w:hAnsi="Arial" w:cs="Arial"/>
                <w:noProof/>
                <w:sz w:val="28"/>
              </w:rPr>
              <w:t>Thursday, November 14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tab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begin"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instrText xml:space="preserve"> PAGEREF _Toc15568129 \h </w:instrTex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separate"/>
            </w:r>
            <w:r w:rsidR="002214B4" w:rsidRPr="002214B4">
              <w:rPr>
                <w:rFonts w:ascii="Arial" w:hAnsi="Arial" w:cs="Arial"/>
                <w:noProof/>
                <w:webHidden/>
                <w:sz w:val="28"/>
              </w:rPr>
              <w:t>5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end"/>
            </w:r>
          </w:hyperlink>
        </w:p>
        <w:p w:rsidR="005860A2" w:rsidRPr="002214B4" w:rsidRDefault="00FE48A2">
          <w:pPr>
            <w:pStyle w:val="TOC2"/>
            <w:tabs>
              <w:tab w:val="right" w:leader="dot" w:pos="9350"/>
            </w:tabs>
            <w:rPr>
              <w:rFonts w:ascii="Arial" w:hAnsi="Arial" w:cs="Arial"/>
              <w:noProof/>
              <w:sz w:val="28"/>
            </w:rPr>
          </w:pPr>
          <w:hyperlink w:anchor="_Toc15568130" w:history="1">
            <w:r w:rsidR="005860A2" w:rsidRPr="002214B4">
              <w:rPr>
                <w:rStyle w:val="Hyperlink"/>
                <w:rFonts w:ascii="Arial" w:hAnsi="Arial" w:cs="Arial"/>
                <w:noProof/>
                <w:sz w:val="28"/>
              </w:rPr>
              <w:t>Early Morning Schedule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tab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begin"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instrText xml:space="preserve"> PAGEREF _Toc15568130 \h </w:instrTex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separate"/>
            </w:r>
            <w:r w:rsidR="002214B4" w:rsidRPr="002214B4">
              <w:rPr>
                <w:rFonts w:ascii="Arial" w:hAnsi="Arial" w:cs="Arial"/>
                <w:noProof/>
                <w:webHidden/>
                <w:sz w:val="28"/>
              </w:rPr>
              <w:t>5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end"/>
            </w:r>
          </w:hyperlink>
        </w:p>
        <w:p w:rsidR="005860A2" w:rsidRPr="002214B4" w:rsidRDefault="00FE48A2">
          <w:pPr>
            <w:pStyle w:val="TOC2"/>
            <w:tabs>
              <w:tab w:val="right" w:leader="dot" w:pos="9350"/>
            </w:tabs>
            <w:rPr>
              <w:rFonts w:ascii="Arial" w:hAnsi="Arial" w:cs="Arial"/>
              <w:noProof/>
              <w:sz w:val="28"/>
            </w:rPr>
          </w:pPr>
          <w:hyperlink w:anchor="_Toc15568131" w:history="1">
            <w:r w:rsidR="005860A2" w:rsidRPr="002214B4">
              <w:rPr>
                <w:rStyle w:val="Hyperlink"/>
                <w:rFonts w:ascii="Arial" w:hAnsi="Arial" w:cs="Arial"/>
                <w:noProof/>
                <w:sz w:val="28"/>
              </w:rPr>
              <w:t>Morning Schedule – Concurrent Sessions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tab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begin"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instrText xml:space="preserve"> PAGEREF _Toc15568131 \h </w:instrTex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separate"/>
            </w:r>
            <w:r w:rsidR="002214B4" w:rsidRPr="002214B4">
              <w:rPr>
                <w:rFonts w:ascii="Arial" w:hAnsi="Arial" w:cs="Arial"/>
                <w:noProof/>
                <w:webHidden/>
                <w:sz w:val="28"/>
              </w:rPr>
              <w:t>5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end"/>
            </w:r>
          </w:hyperlink>
        </w:p>
        <w:p w:rsidR="005860A2" w:rsidRPr="002214B4" w:rsidRDefault="00FE48A2">
          <w:pPr>
            <w:pStyle w:val="TOC2"/>
            <w:tabs>
              <w:tab w:val="right" w:leader="dot" w:pos="9350"/>
            </w:tabs>
            <w:rPr>
              <w:rFonts w:ascii="Arial" w:hAnsi="Arial" w:cs="Arial"/>
              <w:noProof/>
              <w:sz w:val="28"/>
            </w:rPr>
          </w:pPr>
          <w:hyperlink w:anchor="_Toc15568132" w:history="1">
            <w:r w:rsidR="005860A2" w:rsidRPr="002214B4">
              <w:rPr>
                <w:rStyle w:val="Hyperlink"/>
                <w:rFonts w:ascii="Arial" w:hAnsi="Arial" w:cs="Arial"/>
                <w:noProof/>
                <w:sz w:val="28"/>
              </w:rPr>
              <w:t>Lunch – 11:45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tab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begin"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instrText xml:space="preserve"> PAGEREF _Toc15568132 \h </w:instrTex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separate"/>
            </w:r>
            <w:r w:rsidR="002214B4" w:rsidRPr="002214B4">
              <w:rPr>
                <w:rFonts w:ascii="Arial" w:hAnsi="Arial" w:cs="Arial"/>
                <w:noProof/>
                <w:webHidden/>
                <w:sz w:val="28"/>
              </w:rPr>
              <w:t>6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end"/>
            </w:r>
          </w:hyperlink>
        </w:p>
        <w:p w:rsidR="005860A2" w:rsidRPr="002214B4" w:rsidRDefault="00FE48A2">
          <w:pPr>
            <w:pStyle w:val="TOC2"/>
            <w:tabs>
              <w:tab w:val="right" w:leader="dot" w:pos="9350"/>
            </w:tabs>
            <w:rPr>
              <w:rFonts w:ascii="Arial" w:hAnsi="Arial" w:cs="Arial"/>
              <w:noProof/>
              <w:sz w:val="28"/>
            </w:rPr>
          </w:pPr>
          <w:hyperlink w:anchor="_Toc15568133" w:history="1">
            <w:r w:rsidR="005860A2" w:rsidRPr="002214B4">
              <w:rPr>
                <w:rStyle w:val="Hyperlink"/>
                <w:rFonts w:ascii="Arial" w:hAnsi="Arial" w:cs="Arial"/>
                <w:noProof/>
                <w:sz w:val="28"/>
              </w:rPr>
              <w:t>Midday Schedule – Concurrent Schedule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tab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begin"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instrText xml:space="preserve"> PAGEREF _Toc15568133 \h </w:instrTex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separate"/>
            </w:r>
            <w:r w:rsidR="002214B4" w:rsidRPr="002214B4">
              <w:rPr>
                <w:rFonts w:ascii="Arial" w:hAnsi="Arial" w:cs="Arial"/>
                <w:noProof/>
                <w:webHidden/>
                <w:sz w:val="28"/>
              </w:rPr>
              <w:t>6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end"/>
            </w:r>
          </w:hyperlink>
        </w:p>
        <w:p w:rsidR="005860A2" w:rsidRPr="002214B4" w:rsidRDefault="00FE48A2">
          <w:pPr>
            <w:pStyle w:val="TOC2"/>
            <w:tabs>
              <w:tab w:val="right" w:leader="dot" w:pos="9350"/>
            </w:tabs>
            <w:rPr>
              <w:rFonts w:ascii="Arial" w:hAnsi="Arial" w:cs="Arial"/>
              <w:noProof/>
              <w:sz w:val="28"/>
            </w:rPr>
          </w:pPr>
          <w:hyperlink w:anchor="_Toc15568134" w:history="1">
            <w:r w:rsidR="005860A2" w:rsidRPr="002214B4">
              <w:rPr>
                <w:rStyle w:val="Hyperlink"/>
                <w:rFonts w:ascii="Arial" w:hAnsi="Arial" w:cs="Arial"/>
                <w:noProof/>
                <w:sz w:val="28"/>
              </w:rPr>
              <w:t>Snack Break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tab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begin"/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instrText xml:space="preserve"> PAGEREF _Toc15568134 \h </w:instrTex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separate"/>
            </w:r>
            <w:r w:rsidR="002214B4" w:rsidRPr="002214B4">
              <w:rPr>
                <w:rFonts w:ascii="Arial" w:hAnsi="Arial" w:cs="Arial"/>
                <w:noProof/>
                <w:webHidden/>
                <w:sz w:val="28"/>
              </w:rPr>
              <w:t>6</w:t>
            </w:r>
            <w:r w:rsidR="005860A2" w:rsidRPr="002214B4">
              <w:rPr>
                <w:rFonts w:ascii="Arial" w:hAnsi="Arial" w:cs="Arial"/>
                <w:noProof/>
                <w:webHidden/>
                <w:sz w:val="28"/>
              </w:rPr>
              <w:fldChar w:fldCharType="end"/>
            </w:r>
          </w:hyperlink>
        </w:p>
        <w:p w:rsidR="005860A2" w:rsidRPr="002214B4" w:rsidRDefault="005860A2">
          <w:pPr>
            <w:rPr>
              <w:rFonts w:ascii="Arial" w:hAnsi="Arial" w:cs="Arial"/>
              <w:sz w:val="28"/>
            </w:rPr>
          </w:pPr>
          <w:r w:rsidRPr="002214B4">
            <w:rPr>
              <w:rFonts w:ascii="Arial" w:hAnsi="Arial" w:cs="Arial"/>
              <w:b/>
              <w:bCs/>
              <w:noProof/>
              <w:sz w:val="28"/>
            </w:rPr>
            <w:fldChar w:fldCharType="end"/>
          </w:r>
        </w:p>
      </w:sdtContent>
    </w:sdt>
    <w:p w:rsidR="002214B4" w:rsidRDefault="002214B4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104758" w:rsidRPr="005860A2" w:rsidRDefault="00104758" w:rsidP="00104758">
      <w:pPr>
        <w:pStyle w:val="Heading1"/>
        <w:rPr>
          <w:rFonts w:ascii="Arial" w:hAnsi="Arial" w:cs="Arial"/>
        </w:rPr>
      </w:pPr>
      <w:bookmarkStart w:id="0" w:name="_Toc15568121"/>
      <w:r w:rsidRPr="005860A2">
        <w:rPr>
          <w:rFonts w:ascii="Arial" w:hAnsi="Arial" w:cs="Arial"/>
        </w:rPr>
        <w:lastRenderedPageBreak/>
        <w:t>Wednesday, November 13</w:t>
      </w:r>
      <w:bookmarkEnd w:id="0"/>
    </w:p>
    <w:p w:rsidR="00A45539" w:rsidRPr="005860A2" w:rsidRDefault="00A45539" w:rsidP="00B70D5D">
      <w:pPr>
        <w:pStyle w:val="Heading2"/>
        <w:ind w:left="720"/>
        <w:rPr>
          <w:rFonts w:ascii="Arial" w:hAnsi="Arial" w:cs="Arial"/>
          <w:sz w:val="28"/>
        </w:rPr>
      </w:pPr>
      <w:bookmarkStart w:id="1" w:name="_Toc15568122"/>
      <w:r w:rsidRPr="005860A2">
        <w:rPr>
          <w:rFonts w:ascii="Arial" w:hAnsi="Arial" w:cs="Arial"/>
          <w:sz w:val="28"/>
        </w:rPr>
        <w:t>Early Morning Schedule</w:t>
      </w:r>
      <w:bookmarkEnd w:id="1"/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Early morning Schedule - Wednesday, 11/13"/>
        <w:tblDescription w:val="7:00 AM – 8:00 AM Registration and Breakfast&#10;8:00 AM – 8:15 AM Welcome&#10;8:15 AM – 9:00 AM Let Me Be Clear: Communicating with Consistency and Transparency (President’s Program) featuring Nicole Fowles&#10;9:00 AM – 9:30 AM Beverage &amp; Networking Break&#10;"/>
      </w:tblPr>
      <w:tblGrid>
        <w:gridCol w:w="2245"/>
        <w:gridCol w:w="7105"/>
      </w:tblGrid>
      <w:tr w:rsidR="00A45539" w:rsidRPr="005860A2" w:rsidTr="00221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2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A45539" w:rsidRPr="005860A2" w:rsidRDefault="00A45539" w:rsidP="00A45539">
            <w:pPr>
              <w:jc w:val="center"/>
              <w:rPr>
                <w:rFonts w:ascii="Arial" w:hAnsi="Arial" w:cs="Arial"/>
                <w:sz w:val="28"/>
              </w:rPr>
            </w:pPr>
            <w:r w:rsidRPr="005860A2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7105" w:type="dxa"/>
          </w:tcPr>
          <w:p w:rsidR="00A45539" w:rsidRPr="005860A2" w:rsidRDefault="00A45539" w:rsidP="00A455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5860A2">
              <w:rPr>
                <w:rFonts w:ascii="Arial" w:hAnsi="Arial" w:cs="Arial"/>
                <w:sz w:val="28"/>
              </w:rPr>
              <w:t>Event</w:t>
            </w:r>
          </w:p>
        </w:tc>
      </w:tr>
      <w:tr w:rsidR="00A45539" w:rsidRPr="005860A2" w:rsidTr="002214B4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A45539" w:rsidRPr="005860A2" w:rsidRDefault="00A45539" w:rsidP="00A455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7:00 AM – 8:00 AM</w:t>
            </w:r>
          </w:p>
        </w:tc>
        <w:tc>
          <w:tcPr>
            <w:tcW w:w="7105" w:type="dxa"/>
          </w:tcPr>
          <w:p w:rsidR="00A45539" w:rsidRPr="005860A2" w:rsidRDefault="00A45539" w:rsidP="00A45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Registration and Breakfast</w:t>
            </w:r>
          </w:p>
        </w:tc>
      </w:tr>
      <w:tr w:rsidR="00A45539" w:rsidRPr="005860A2" w:rsidTr="002214B4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A45539" w:rsidRPr="005860A2" w:rsidRDefault="00A45539" w:rsidP="00A455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8:00 AM – 8:15 AM</w:t>
            </w:r>
          </w:p>
        </w:tc>
        <w:tc>
          <w:tcPr>
            <w:tcW w:w="7105" w:type="dxa"/>
          </w:tcPr>
          <w:p w:rsidR="00A45539" w:rsidRPr="005860A2" w:rsidRDefault="00A45539" w:rsidP="00A45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Welcome</w:t>
            </w:r>
          </w:p>
        </w:tc>
      </w:tr>
      <w:tr w:rsidR="00A45539" w:rsidRPr="005860A2" w:rsidTr="002214B4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A45539" w:rsidRPr="005860A2" w:rsidRDefault="00A45539" w:rsidP="00A455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8:15 AM – 9:00 AM</w:t>
            </w:r>
          </w:p>
        </w:tc>
        <w:tc>
          <w:tcPr>
            <w:tcW w:w="7105" w:type="dxa"/>
          </w:tcPr>
          <w:p w:rsidR="00A45539" w:rsidRPr="005860A2" w:rsidRDefault="006E5FE0" w:rsidP="00A45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E5FE0">
              <w:rPr>
                <w:rFonts w:ascii="Arial" w:hAnsi="Arial" w:cs="Arial"/>
              </w:rPr>
              <w:t>Let Me Be Clear: Communicating with Consistency and Transparency</w:t>
            </w:r>
            <w:r>
              <w:rPr>
                <w:rFonts w:ascii="Arial" w:hAnsi="Arial" w:cs="Arial"/>
              </w:rPr>
              <w:t xml:space="preserve"> (</w:t>
            </w:r>
            <w:r w:rsidR="004B3224">
              <w:rPr>
                <w:rFonts w:ascii="Arial" w:hAnsi="Arial" w:cs="Arial"/>
              </w:rPr>
              <w:t>President’s Program</w:t>
            </w:r>
            <w:r>
              <w:rPr>
                <w:rFonts w:ascii="Arial" w:hAnsi="Arial" w:cs="Arial"/>
              </w:rPr>
              <w:t>)</w:t>
            </w:r>
            <w:r w:rsidR="006F072A">
              <w:rPr>
                <w:rFonts w:ascii="Arial" w:hAnsi="Arial" w:cs="Arial"/>
              </w:rPr>
              <w:t xml:space="preserve"> featuring Nicole Fowles</w:t>
            </w:r>
          </w:p>
        </w:tc>
      </w:tr>
      <w:tr w:rsidR="00A45539" w:rsidRPr="005860A2" w:rsidTr="002214B4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A45539" w:rsidRPr="005860A2" w:rsidRDefault="00A45539" w:rsidP="00A455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9:00 AM – 9:30 AM</w:t>
            </w:r>
          </w:p>
        </w:tc>
        <w:tc>
          <w:tcPr>
            <w:tcW w:w="7105" w:type="dxa"/>
          </w:tcPr>
          <w:p w:rsidR="00A45539" w:rsidRPr="005860A2" w:rsidRDefault="00A45539" w:rsidP="00A45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Beverage &amp; Networking Break</w:t>
            </w:r>
          </w:p>
        </w:tc>
      </w:tr>
    </w:tbl>
    <w:p w:rsidR="00A45539" w:rsidRPr="005860A2" w:rsidRDefault="00A45539" w:rsidP="00A45539">
      <w:pPr>
        <w:pStyle w:val="Heading2"/>
        <w:rPr>
          <w:rFonts w:ascii="Arial" w:hAnsi="Arial" w:cs="Arial"/>
        </w:rPr>
      </w:pPr>
    </w:p>
    <w:p w:rsidR="00A45539" w:rsidRPr="005860A2" w:rsidRDefault="00A45539" w:rsidP="00B70D5D">
      <w:pPr>
        <w:pStyle w:val="Heading2"/>
        <w:ind w:left="720"/>
        <w:rPr>
          <w:rFonts w:ascii="Arial" w:hAnsi="Arial" w:cs="Arial"/>
          <w:sz w:val="28"/>
        </w:rPr>
      </w:pPr>
      <w:bookmarkStart w:id="2" w:name="_Toc15568123"/>
      <w:r w:rsidRPr="005860A2">
        <w:rPr>
          <w:rFonts w:ascii="Arial" w:hAnsi="Arial" w:cs="Arial"/>
          <w:sz w:val="28"/>
        </w:rPr>
        <w:t>Morning Schedule – Concurrent Sessions</w:t>
      </w:r>
      <w:bookmarkEnd w:id="2"/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Morning Schedule - Concurent Sessions at 9:30 AM (11/13)"/>
        <w:tblDescription w:val="Accidental Partnerships: Making Your Serendipitous Collaborations More Strategic- Community Engagement (Allison Piazza, Tanner Lewey, Jess McIntosh, Tara Wink)&#10;Room: Grand G/H&#10;&#10;“Make it more fun”: Residence Life student employees' insights on hosting and advertising programs for students- User Engagement (Kristen Shuyler)&#10;Room: Grand A&#10;&#10;Using animation to build your brand physically and digitally- Visual Communication (Jason Wright)&#10;Room: Grand B/C&#10;&#10;Diversity, Equity, Inclusion and Cultural Competency for the Library Professional- Key Themes in Marketing and Communication (Chukwudi T. Unonu)&#10;Room: Grand F&#10;"/>
      </w:tblPr>
      <w:tblGrid>
        <w:gridCol w:w="2605"/>
        <w:gridCol w:w="6745"/>
      </w:tblGrid>
      <w:tr w:rsidR="00B70D5D" w:rsidRPr="005860A2" w:rsidTr="00221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  <w:sz w:val="28"/>
              </w:rPr>
            </w:pPr>
            <w:r w:rsidRPr="005860A2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6745" w:type="dxa"/>
          </w:tcPr>
          <w:p w:rsidR="00B70D5D" w:rsidRPr="005860A2" w:rsidRDefault="00B70D5D" w:rsidP="003647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5860A2">
              <w:rPr>
                <w:rFonts w:ascii="Arial" w:hAnsi="Arial" w:cs="Arial"/>
                <w:sz w:val="28"/>
              </w:rPr>
              <w:t>Event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9:30 AM – 10:30 AM</w:t>
            </w:r>
          </w:p>
        </w:tc>
        <w:tc>
          <w:tcPr>
            <w:tcW w:w="6745" w:type="dxa"/>
          </w:tcPr>
          <w:p w:rsidR="00B70D5D" w:rsidRDefault="00B70D5D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Accidental Partnerships: Making Your Serendipitous Collaborations More Strategic</w:t>
            </w:r>
            <w:r w:rsidR="00833CA7">
              <w:rPr>
                <w:rFonts w:ascii="Arial" w:hAnsi="Arial" w:cs="Arial"/>
              </w:rPr>
              <w:t xml:space="preserve">- Community Engagement </w:t>
            </w:r>
            <w:r w:rsidRPr="005860A2">
              <w:rPr>
                <w:rFonts w:ascii="Arial" w:hAnsi="Arial" w:cs="Arial"/>
              </w:rPr>
              <w:t xml:space="preserve">(Allison Piazza, Tanner </w:t>
            </w:r>
            <w:proofErr w:type="spellStart"/>
            <w:r w:rsidRPr="005860A2">
              <w:rPr>
                <w:rFonts w:ascii="Arial" w:hAnsi="Arial" w:cs="Arial"/>
              </w:rPr>
              <w:t>Lewey</w:t>
            </w:r>
            <w:proofErr w:type="spellEnd"/>
            <w:r w:rsidRPr="005860A2">
              <w:rPr>
                <w:rFonts w:ascii="Arial" w:hAnsi="Arial" w:cs="Arial"/>
              </w:rPr>
              <w:t>, Jess McIntosh, Tara Wink)</w:t>
            </w:r>
          </w:p>
          <w:p w:rsidR="002A2292" w:rsidRPr="005860A2" w:rsidRDefault="002A2292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G/H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45" w:type="dxa"/>
          </w:tcPr>
          <w:p w:rsidR="00B70D5D" w:rsidRDefault="00B70D5D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“Make it more fun”: Residence Life student employees' insights on hosting and advertising programs for students</w:t>
            </w:r>
            <w:r w:rsidR="00833CA7">
              <w:rPr>
                <w:rFonts w:ascii="Arial" w:hAnsi="Arial" w:cs="Arial"/>
              </w:rPr>
              <w:t>- User Engagement</w:t>
            </w:r>
            <w:r w:rsidRPr="005860A2">
              <w:rPr>
                <w:rFonts w:ascii="Arial" w:hAnsi="Arial" w:cs="Arial"/>
              </w:rPr>
              <w:t xml:space="preserve"> (Kristen </w:t>
            </w:r>
            <w:proofErr w:type="spellStart"/>
            <w:r w:rsidRPr="005860A2">
              <w:rPr>
                <w:rFonts w:ascii="Arial" w:hAnsi="Arial" w:cs="Arial"/>
              </w:rPr>
              <w:t>Shuyler</w:t>
            </w:r>
            <w:proofErr w:type="spellEnd"/>
            <w:r w:rsidRPr="005860A2">
              <w:rPr>
                <w:rFonts w:ascii="Arial" w:hAnsi="Arial" w:cs="Arial"/>
              </w:rPr>
              <w:t>)</w:t>
            </w:r>
          </w:p>
          <w:p w:rsidR="002A2292" w:rsidRPr="005860A2" w:rsidRDefault="002A2292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A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45" w:type="dxa"/>
          </w:tcPr>
          <w:p w:rsidR="00B70D5D" w:rsidRDefault="00B70D5D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Using animation to build your brand physically and digitally</w:t>
            </w:r>
            <w:r w:rsidR="00833CA7">
              <w:rPr>
                <w:rFonts w:ascii="Arial" w:hAnsi="Arial" w:cs="Arial"/>
              </w:rPr>
              <w:t>- Visual Communication</w:t>
            </w:r>
            <w:r w:rsidRPr="005860A2">
              <w:rPr>
                <w:rFonts w:ascii="Arial" w:hAnsi="Arial" w:cs="Arial"/>
              </w:rPr>
              <w:t xml:space="preserve"> (Jason Wright)</w:t>
            </w:r>
          </w:p>
          <w:p w:rsidR="002A2292" w:rsidRPr="005860A2" w:rsidRDefault="002A2292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B/C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45" w:type="dxa"/>
          </w:tcPr>
          <w:p w:rsidR="00B70D5D" w:rsidRPr="005860A2" w:rsidRDefault="00B70D5D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Diversity, Equity, Inclusion and Cultural Competency for the Library Professional</w:t>
            </w:r>
            <w:r w:rsidR="00833CA7">
              <w:rPr>
                <w:rFonts w:ascii="Arial" w:hAnsi="Arial" w:cs="Arial"/>
              </w:rPr>
              <w:t>- Key Themes in Marketing and Communication</w:t>
            </w:r>
            <w:r w:rsidRPr="005860A2">
              <w:rPr>
                <w:rFonts w:ascii="Arial" w:hAnsi="Arial" w:cs="Arial"/>
              </w:rPr>
              <w:t xml:space="preserve"> (</w:t>
            </w:r>
            <w:proofErr w:type="spellStart"/>
            <w:r w:rsidRPr="005860A2">
              <w:rPr>
                <w:rFonts w:ascii="Arial" w:hAnsi="Arial" w:cs="Arial"/>
              </w:rPr>
              <w:t>Chukwudi</w:t>
            </w:r>
            <w:proofErr w:type="spellEnd"/>
            <w:r w:rsidRPr="005860A2">
              <w:rPr>
                <w:rFonts w:ascii="Arial" w:hAnsi="Arial" w:cs="Arial"/>
              </w:rPr>
              <w:t xml:space="preserve"> T. </w:t>
            </w:r>
            <w:proofErr w:type="spellStart"/>
            <w:r w:rsidRPr="005860A2">
              <w:rPr>
                <w:rFonts w:ascii="Arial" w:hAnsi="Arial" w:cs="Arial"/>
              </w:rPr>
              <w:t>Unonu</w:t>
            </w:r>
            <w:proofErr w:type="spellEnd"/>
            <w:r w:rsidRPr="005860A2">
              <w:rPr>
                <w:rFonts w:ascii="Arial" w:hAnsi="Arial" w:cs="Arial"/>
              </w:rPr>
              <w:t>)</w:t>
            </w:r>
            <w:r w:rsidR="002A2292">
              <w:rPr>
                <w:rFonts w:ascii="Arial" w:hAnsi="Arial" w:cs="Arial"/>
              </w:rPr>
              <w:br/>
              <w:t xml:space="preserve">Room: Grand </w:t>
            </w:r>
            <w:r w:rsidR="00FE48A2">
              <w:rPr>
                <w:rFonts w:ascii="Arial" w:hAnsi="Arial" w:cs="Arial"/>
              </w:rPr>
              <w:t>F</w:t>
            </w:r>
          </w:p>
        </w:tc>
      </w:tr>
    </w:tbl>
    <w:p w:rsidR="00A45539" w:rsidRPr="005860A2" w:rsidRDefault="00A45539" w:rsidP="00B70D5D">
      <w:pPr>
        <w:ind w:left="720"/>
        <w:rPr>
          <w:rFonts w:ascii="Arial" w:hAnsi="Arial" w:cs="Arial"/>
        </w:rPr>
      </w:pPr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Morning Schedule - Concurent Sessions at 10:30 AM  (11/13)"/>
        <w:tblDescription w:val="Click Bait or Click Great: The Art &amp; Science of Developing Effective Community Engagement- Community Engagement (Jean Ruark, Nicole Fowles, Gene Shimshock)&#10;Room: Grand G/H&#10;&#10;Are We There Yet? Using Data to Drive Outreach- User Engagement (David Ziembiec, Kristin Tillquist)&#10;Room: Grand B/C&#10;&#10;A New Memes of Engagement-Embracing Meme Culture to Connect with Patrons- Visual Communication (Sarah &quot;Moxy&quot; Moczygema)&#10;Room: Grand A&#10;&#10;Audience &amp; Accessibility: Expanding Your Reach with Captioned Videos- Key Themes in Marketing and Communication (Robin Johnsen)&#10;Room: Grand F&#10;&#10;"/>
      </w:tblPr>
      <w:tblGrid>
        <w:gridCol w:w="2515"/>
        <w:gridCol w:w="6835"/>
      </w:tblGrid>
      <w:tr w:rsidR="00B70D5D" w:rsidRPr="005860A2" w:rsidTr="00221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  <w:sz w:val="28"/>
              </w:rPr>
            </w:pPr>
            <w:r w:rsidRPr="005860A2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6835" w:type="dxa"/>
          </w:tcPr>
          <w:p w:rsidR="00B70D5D" w:rsidRPr="005860A2" w:rsidRDefault="00B70D5D" w:rsidP="003647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5860A2">
              <w:rPr>
                <w:rFonts w:ascii="Arial" w:hAnsi="Arial" w:cs="Arial"/>
                <w:sz w:val="28"/>
              </w:rPr>
              <w:t>Event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10:</w:t>
            </w:r>
            <w:r w:rsidR="00FD7C5B">
              <w:rPr>
                <w:rFonts w:ascii="Arial" w:hAnsi="Arial" w:cs="Arial"/>
              </w:rPr>
              <w:t>45</w:t>
            </w:r>
            <w:r w:rsidRPr="005860A2">
              <w:rPr>
                <w:rFonts w:ascii="Arial" w:hAnsi="Arial" w:cs="Arial"/>
              </w:rPr>
              <w:t xml:space="preserve"> AM – 11:</w:t>
            </w:r>
            <w:r w:rsidR="00FD7C5B">
              <w:rPr>
                <w:rFonts w:ascii="Arial" w:hAnsi="Arial" w:cs="Arial"/>
              </w:rPr>
              <w:t>45</w:t>
            </w:r>
            <w:r w:rsidRPr="005860A2">
              <w:rPr>
                <w:rFonts w:ascii="Arial" w:hAnsi="Arial" w:cs="Arial"/>
              </w:rPr>
              <w:t xml:space="preserve"> AM</w:t>
            </w:r>
          </w:p>
        </w:tc>
        <w:tc>
          <w:tcPr>
            <w:tcW w:w="6835" w:type="dxa"/>
          </w:tcPr>
          <w:p w:rsidR="00B70D5D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Click Bait or Click Great: The Art &amp; Science of Developing Effective Community Engagement</w:t>
            </w:r>
            <w:r w:rsidR="00833CA7">
              <w:rPr>
                <w:rFonts w:ascii="Arial" w:hAnsi="Arial" w:cs="Arial"/>
              </w:rPr>
              <w:t xml:space="preserve">- Community Engagement </w:t>
            </w:r>
            <w:r w:rsidRPr="005860A2">
              <w:rPr>
                <w:rFonts w:ascii="Arial" w:hAnsi="Arial" w:cs="Arial"/>
              </w:rPr>
              <w:t xml:space="preserve">(Jean </w:t>
            </w:r>
            <w:proofErr w:type="spellStart"/>
            <w:r w:rsidRPr="005860A2">
              <w:rPr>
                <w:rFonts w:ascii="Arial" w:hAnsi="Arial" w:cs="Arial"/>
              </w:rPr>
              <w:t>Ruark</w:t>
            </w:r>
            <w:proofErr w:type="spellEnd"/>
            <w:r w:rsidRPr="005860A2">
              <w:rPr>
                <w:rFonts w:ascii="Arial" w:hAnsi="Arial" w:cs="Arial"/>
              </w:rPr>
              <w:t xml:space="preserve">, Nicole Fowles, Gene </w:t>
            </w:r>
            <w:proofErr w:type="spellStart"/>
            <w:r w:rsidRPr="005860A2">
              <w:rPr>
                <w:rFonts w:ascii="Arial" w:hAnsi="Arial" w:cs="Arial"/>
              </w:rPr>
              <w:t>Shimshock</w:t>
            </w:r>
            <w:proofErr w:type="spellEnd"/>
            <w:r w:rsidRPr="005860A2">
              <w:rPr>
                <w:rFonts w:ascii="Arial" w:hAnsi="Arial" w:cs="Arial"/>
              </w:rPr>
              <w:t>)</w:t>
            </w:r>
          </w:p>
          <w:p w:rsidR="002A2292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G/H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835" w:type="dxa"/>
          </w:tcPr>
          <w:p w:rsidR="00B70D5D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Are We There Yet? Using Data to Drive Outreach</w:t>
            </w:r>
            <w:r w:rsidR="00833CA7">
              <w:rPr>
                <w:rFonts w:ascii="Arial" w:hAnsi="Arial" w:cs="Arial"/>
              </w:rPr>
              <w:t xml:space="preserve">- User Engagement </w:t>
            </w:r>
            <w:r w:rsidRPr="005860A2">
              <w:rPr>
                <w:rFonts w:ascii="Arial" w:hAnsi="Arial" w:cs="Arial"/>
              </w:rPr>
              <w:t xml:space="preserve">(David </w:t>
            </w:r>
            <w:proofErr w:type="spellStart"/>
            <w:r w:rsidRPr="005860A2">
              <w:rPr>
                <w:rFonts w:ascii="Arial" w:hAnsi="Arial" w:cs="Arial"/>
              </w:rPr>
              <w:t>Ziembiec</w:t>
            </w:r>
            <w:proofErr w:type="spellEnd"/>
            <w:r w:rsidRPr="005860A2">
              <w:rPr>
                <w:rFonts w:ascii="Arial" w:hAnsi="Arial" w:cs="Arial"/>
              </w:rPr>
              <w:t xml:space="preserve">, Kristin </w:t>
            </w:r>
            <w:proofErr w:type="spellStart"/>
            <w:r w:rsidRPr="005860A2">
              <w:rPr>
                <w:rFonts w:ascii="Arial" w:hAnsi="Arial" w:cs="Arial"/>
              </w:rPr>
              <w:t>Tillquist</w:t>
            </w:r>
            <w:proofErr w:type="spellEnd"/>
            <w:r w:rsidRPr="005860A2">
              <w:rPr>
                <w:rFonts w:ascii="Arial" w:hAnsi="Arial" w:cs="Arial"/>
              </w:rPr>
              <w:t>)</w:t>
            </w:r>
          </w:p>
          <w:p w:rsidR="002A2292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B/C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835" w:type="dxa"/>
          </w:tcPr>
          <w:p w:rsidR="00B70D5D" w:rsidRPr="005860A2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A New Memes of Engagement-Embracing Meme Culture to Connect with Patrons</w:t>
            </w:r>
            <w:r w:rsidR="00833CA7">
              <w:rPr>
                <w:rFonts w:ascii="Arial" w:hAnsi="Arial" w:cs="Arial"/>
              </w:rPr>
              <w:t xml:space="preserve">- Visual Communication </w:t>
            </w:r>
            <w:r w:rsidRPr="005860A2">
              <w:rPr>
                <w:rFonts w:ascii="Arial" w:hAnsi="Arial" w:cs="Arial"/>
              </w:rPr>
              <w:t xml:space="preserve">(Sarah "Moxy" </w:t>
            </w:r>
            <w:proofErr w:type="spellStart"/>
            <w:r w:rsidRPr="005860A2">
              <w:rPr>
                <w:rFonts w:ascii="Arial" w:hAnsi="Arial" w:cs="Arial"/>
              </w:rPr>
              <w:t>Moczygema</w:t>
            </w:r>
            <w:proofErr w:type="spellEnd"/>
            <w:r w:rsidRPr="005860A2">
              <w:rPr>
                <w:rFonts w:ascii="Arial" w:hAnsi="Arial" w:cs="Arial"/>
              </w:rPr>
              <w:t>)</w:t>
            </w:r>
            <w:r w:rsidR="002A2292">
              <w:rPr>
                <w:rFonts w:ascii="Arial" w:hAnsi="Arial" w:cs="Arial"/>
              </w:rPr>
              <w:br/>
              <w:t>Room: Grand A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835" w:type="dxa"/>
          </w:tcPr>
          <w:p w:rsidR="00B70D5D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Audience &amp; Accessibility: Expanding Your Reach with Captioned Videos</w:t>
            </w:r>
            <w:r w:rsidR="00833CA7">
              <w:rPr>
                <w:rFonts w:ascii="Arial" w:hAnsi="Arial" w:cs="Arial"/>
              </w:rPr>
              <w:t xml:space="preserve">- Key Themes in Marketing and Communication </w:t>
            </w:r>
            <w:r w:rsidRPr="005860A2">
              <w:rPr>
                <w:rFonts w:ascii="Arial" w:hAnsi="Arial" w:cs="Arial"/>
              </w:rPr>
              <w:t>(Robin Johnsen)</w:t>
            </w:r>
          </w:p>
          <w:p w:rsidR="002A2292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Room: Grand </w:t>
            </w:r>
            <w:r w:rsidR="00FE48A2">
              <w:rPr>
                <w:rFonts w:ascii="Arial" w:hAnsi="Arial" w:cs="Arial"/>
              </w:rPr>
              <w:t>F</w:t>
            </w:r>
          </w:p>
        </w:tc>
      </w:tr>
    </w:tbl>
    <w:p w:rsidR="00B70D5D" w:rsidRPr="005860A2" w:rsidRDefault="00B70D5D" w:rsidP="00A45539">
      <w:pPr>
        <w:rPr>
          <w:rFonts w:ascii="Arial" w:hAnsi="Arial" w:cs="Arial"/>
        </w:rPr>
      </w:pPr>
    </w:p>
    <w:p w:rsidR="00D14E78" w:rsidRDefault="00D14E78" w:rsidP="005860A2">
      <w:pPr>
        <w:pStyle w:val="Heading2"/>
        <w:ind w:left="720"/>
        <w:jc w:val="center"/>
        <w:rPr>
          <w:rFonts w:ascii="Arial" w:hAnsi="Arial" w:cs="Arial"/>
          <w:b/>
          <w:sz w:val="40"/>
        </w:rPr>
      </w:pPr>
      <w:bookmarkStart w:id="3" w:name="_Toc15568124"/>
      <w:r w:rsidRPr="005860A2">
        <w:rPr>
          <w:rFonts w:ascii="Arial" w:hAnsi="Arial" w:cs="Arial"/>
          <w:b/>
          <w:sz w:val="40"/>
        </w:rPr>
        <w:t>Lunch – 11:45</w:t>
      </w:r>
      <w:bookmarkEnd w:id="3"/>
      <w:r w:rsidRPr="005860A2">
        <w:rPr>
          <w:rFonts w:ascii="Arial" w:hAnsi="Arial" w:cs="Arial"/>
          <w:b/>
          <w:sz w:val="40"/>
        </w:rPr>
        <w:t xml:space="preserve"> </w:t>
      </w:r>
    </w:p>
    <w:p w:rsidR="005E47A6" w:rsidRPr="005E47A6" w:rsidRDefault="005E47A6" w:rsidP="005E47A6"/>
    <w:p w:rsidR="005E47A6" w:rsidRPr="002214B4" w:rsidRDefault="005E47A6" w:rsidP="005E47A6">
      <w:pPr>
        <w:pStyle w:val="Heading2"/>
        <w:ind w:left="720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Lunch Schedule</w:t>
      </w:r>
      <w:r w:rsidRPr="002214B4">
        <w:rPr>
          <w:rFonts w:ascii="Arial" w:hAnsi="Arial" w:cs="Arial"/>
          <w:sz w:val="28"/>
        </w:rPr>
        <w:t xml:space="preserve"> – Concurrent Sessions</w:t>
      </w:r>
    </w:p>
    <w:tbl>
      <w:tblPr>
        <w:tblStyle w:val="GridTable1Light"/>
        <w:tblW w:w="9329" w:type="dxa"/>
        <w:tblInd w:w="720" w:type="dxa"/>
        <w:tblLook w:val="04A0" w:firstRow="1" w:lastRow="0" w:firstColumn="1" w:lastColumn="0" w:noHBand="0" w:noVBand="1"/>
        <w:tblCaption w:val="Lunch Schedule, Wednesday 11/13"/>
        <w:tblDescription w:val="11:45 AM – 12:45 PM Lunch&#10;12:15 PM Poster Sessions Open&#10;12:15 PM Swag Swap Open&#10;"/>
      </w:tblPr>
      <w:tblGrid>
        <w:gridCol w:w="2509"/>
        <w:gridCol w:w="6820"/>
      </w:tblGrid>
      <w:tr w:rsidR="005E47A6" w:rsidRPr="005860A2" w:rsidTr="005B04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9" w:type="dxa"/>
          </w:tcPr>
          <w:p w:rsidR="005E47A6" w:rsidRPr="002214B4" w:rsidRDefault="005E47A6" w:rsidP="00671CE5">
            <w:pPr>
              <w:jc w:val="center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6820" w:type="dxa"/>
          </w:tcPr>
          <w:p w:rsidR="005E47A6" w:rsidRPr="002214B4" w:rsidRDefault="005E47A6" w:rsidP="00671CE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Event</w:t>
            </w:r>
          </w:p>
        </w:tc>
      </w:tr>
      <w:tr w:rsidR="005E47A6" w:rsidRPr="005860A2" w:rsidTr="005B04DA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9" w:type="dxa"/>
          </w:tcPr>
          <w:p w:rsidR="005E47A6" w:rsidRPr="005860A2" w:rsidRDefault="005E47A6" w:rsidP="00671CE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:45 AM – 12:45 PM</w:t>
            </w:r>
          </w:p>
        </w:tc>
        <w:tc>
          <w:tcPr>
            <w:tcW w:w="6820" w:type="dxa"/>
          </w:tcPr>
          <w:p w:rsidR="005E47A6" w:rsidRPr="005860A2" w:rsidRDefault="005E47A6" w:rsidP="0067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nch</w:t>
            </w:r>
          </w:p>
        </w:tc>
      </w:tr>
      <w:tr w:rsidR="005E47A6" w:rsidRPr="005860A2" w:rsidTr="005B04DA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9" w:type="dxa"/>
          </w:tcPr>
          <w:p w:rsidR="005E47A6" w:rsidRPr="005860A2" w:rsidRDefault="005E47A6" w:rsidP="00671CE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:15 PM</w:t>
            </w:r>
          </w:p>
        </w:tc>
        <w:tc>
          <w:tcPr>
            <w:tcW w:w="6820" w:type="dxa"/>
          </w:tcPr>
          <w:p w:rsidR="005E47A6" w:rsidRPr="005860A2" w:rsidRDefault="005E47A6" w:rsidP="0067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ter Sessions Open</w:t>
            </w:r>
          </w:p>
        </w:tc>
      </w:tr>
      <w:tr w:rsidR="005E47A6" w:rsidRPr="005860A2" w:rsidTr="005B04DA">
        <w:trPr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9" w:type="dxa"/>
          </w:tcPr>
          <w:p w:rsidR="005E47A6" w:rsidRPr="005860A2" w:rsidRDefault="005E47A6" w:rsidP="00671CE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:15 PM</w:t>
            </w:r>
          </w:p>
        </w:tc>
        <w:tc>
          <w:tcPr>
            <w:tcW w:w="6820" w:type="dxa"/>
          </w:tcPr>
          <w:p w:rsidR="005E47A6" w:rsidRPr="005860A2" w:rsidRDefault="005E47A6" w:rsidP="0067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wag Swap Open</w:t>
            </w:r>
          </w:p>
        </w:tc>
      </w:tr>
    </w:tbl>
    <w:p w:rsidR="00D14E78" w:rsidRPr="005860A2" w:rsidRDefault="00D14E78" w:rsidP="00A45539">
      <w:pPr>
        <w:rPr>
          <w:rFonts w:ascii="Arial" w:hAnsi="Arial" w:cs="Arial"/>
        </w:rPr>
      </w:pPr>
    </w:p>
    <w:p w:rsidR="00B70D5D" w:rsidRPr="002214B4" w:rsidRDefault="00B70D5D" w:rsidP="00B70D5D">
      <w:pPr>
        <w:pStyle w:val="Heading2"/>
        <w:ind w:left="720"/>
        <w:rPr>
          <w:rFonts w:ascii="Arial" w:hAnsi="Arial" w:cs="Arial"/>
          <w:sz w:val="28"/>
        </w:rPr>
      </w:pPr>
      <w:bookmarkStart w:id="4" w:name="_Toc15568125"/>
      <w:r w:rsidRPr="002214B4">
        <w:rPr>
          <w:rFonts w:ascii="Arial" w:hAnsi="Arial" w:cs="Arial"/>
          <w:sz w:val="28"/>
        </w:rPr>
        <w:t xml:space="preserve">Midday Schedule – Concurrent </w:t>
      </w:r>
      <w:bookmarkEnd w:id="4"/>
      <w:r w:rsidR="005860A2" w:rsidRPr="002214B4">
        <w:rPr>
          <w:rFonts w:ascii="Arial" w:hAnsi="Arial" w:cs="Arial"/>
          <w:sz w:val="28"/>
        </w:rPr>
        <w:t>Sessions</w:t>
      </w:r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Midday Schedule - Concurrent Sessions at 12:45 PM (11/13)"/>
        <w:tblDescription w:val="Make shift happen: Show your collections some marketing love (and engage readers, too!)- User Engagement (Sarah Wegley, Heidi Wyma, Sarah Hart Coatsworth, Catherine Coles, Moderator: Kathy Lussier, APR)&#10;Room: Grand G/H&#10;&#10;Empower Library Staff with Beautiful, Branded Templates! – Internal Strategy (Nathanael Roesch, Kristy Graybill)&#10;Room: Grand A&#10;&#10;Effectively Create and Market Your Library with Videos- Visual Communication (Annie Guzman)&#10;Room: Grand B/C&#10;&#10;Marketing to Diverse Populations- Key Themes in Marketing and Communication (Sue Lucas)&#10;Room: Grand F&#10;"/>
      </w:tblPr>
      <w:tblGrid>
        <w:gridCol w:w="2515"/>
        <w:gridCol w:w="6835"/>
      </w:tblGrid>
      <w:tr w:rsidR="00B70D5D" w:rsidRPr="005860A2" w:rsidTr="00221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2214B4" w:rsidRDefault="00B70D5D" w:rsidP="00364739">
            <w:pPr>
              <w:jc w:val="center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6835" w:type="dxa"/>
          </w:tcPr>
          <w:p w:rsidR="00B70D5D" w:rsidRPr="002214B4" w:rsidRDefault="00B70D5D" w:rsidP="003647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Event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12:45 PM – 1:45 PM</w:t>
            </w:r>
          </w:p>
        </w:tc>
        <w:tc>
          <w:tcPr>
            <w:tcW w:w="6835" w:type="dxa"/>
          </w:tcPr>
          <w:p w:rsidR="00B70D5D" w:rsidRPr="005860A2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Make shift happen: Show your collections some marketing love (and engage readers, too!)</w:t>
            </w:r>
            <w:r w:rsidR="00833CA7">
              <w:rPr>
                <w:rFonts w:ascii="Arial" w:hAnsi="Arial" w:cs="Arial"/>
              </w:rPr>
              <w:t xml:space="preserve">- User Engagement </w:t>
            </w:r>
            <w:r w:rsidRPr="005860A2">
              <w:rPr>
                <w:rFonts w:ascii="Arial" w:hAnsi="Arial" w:cs="Arial"/>
              </w:rPr>
              <w:t xml:space="preserve">(Sarah </w:t>
            </w:r>
            <w:proofErr w:type="spellStart"/>
            <w:r w:rsidRPr="005860A2">
              <w:rPr>
                <w:rFonts w:ascii="Arial" w:hAnsi="Arial" w:cs="Arial"/>
              </w:rPr>
              <w:t>Wegley</w:t>
            </w:r>
            <w:proofErr w:type="spellEnd"/>
            <w:r w:rsidRPr="005860A2">
              <w:rPr>
                <w:rFonts w:ascii="Arial" w:hAnsi="Arial" w:cs="Arial"/>
              </w:rPr>
              <w:t xml:space="preserve">, Heidi </w:t>
            </w:r>
            <w:proofErr w:type="spellStart"/>
            <w:r w:rsidRPr="005860A2">
              <w:rPr>
                <w:rFonts w:ascii="Arial" w:hAnsi="Arial" w:cs="Arial"/>
              </w:rPr>
              <w:t>Wyma</w:t>
            </w:r>
            <w:proofErr w:type="spellEnd"/>
            <w:r w:rsidRPr="005860A2">
              <w:rPr>
                <w:rFonts w:ascii="Arial" w:hAnsi="Arial" w:cs="Arial"/>
              </w:rPr>
              <w:t xml:space="preserve">, Sarah Hart </w:t>
            </w:r>
            <w:proofErr w:type="spellStart"/>
            <w:r w:rsidRPr="005860A2">
              <w:rPr>
                <w:rFonts w:ascii="Arial" w:hAnsi="Arial" w:cs="Arial"/>
              </w:rPr>
              <w:t>Coatsworth</w:t>
            </w:r>
            <w:proofErr w:type="spellEnd"/>
            <w:r w:rsidRPr="005860A2">
              <w:rPr>
                <w:rFonts w:ascii="Arial" w:hAnsi="Arial" w:cs="Arial"/>
              </w:rPr>
              <w:t>, Catherine Coles, Moderator: Kathy Lussier, APR)</w:t>
            </w:r>
            <w:r w:rsidR="002A2292">
              <w:rPr>
                <w:rFonts w:ascii="Arial" w:hAnsi="Arial" w:cs="Arial"/>
              </w:rPr>
              <w:br/>
              <w:t>Room: Grand G/H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835" w:type="dxa"/>
          </w:tcPr>
          <w:p w:rsidR="00B70D5D" w:rsidRPr="005860A2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 xml:space="preserve">Empower Library Staff with Beautiful, Branded Templates! </w:t>
            </w:r>
            <w:r w:rsidR="00833CA7">
              <w:rPr>
                <w:rFonts w:ascii="Arial" w:hAnsi="Arial" w:cs="Arial"/>
              </w:rPr>
              <w:t xml:space="preserve">– Internal Strategy </w:t>
            </w:r>
            <w:r w:rsidRPr="005860A2">
              <w:rPr>
                <w:rFonts w:ascii="Arial" w:hAnsi="Arial" w:cs="Arial"/>
              </w:rPr>
              <w:t xml:space="preserve">(Nathanael </w:t>
            </w:r>
            <w:proofErr w:type="spellStart"/>
            <w:r w:rsidRPr="005860A2">
              <w:rPr>
                <w:rFonts w:ascii="Arial" w:hAnsi="Arial" w:cs="Arial"/>
              </w:rPr>
              <w:t>Roesch</w:t>
            </w:r>
            <w:proofErr w:type="spellEnd"/>
            <w:r w:rsidRPr="005860A2">
              <w:rPr>
                <w:rFonts w:ascii="Arial" w:hAnsi="Arial" w:cs="Arial"/>
              </w:rPr>
              <w:t>, Kristy Graybill)</w:t>
            </w:r>
            <w:r w:rsidR="002A2292">
              <w:rPr>
                <w:rFonts w:ascii="Arial" w:hAnsi="Arial" w:cs="Arial"/>
              </w:rPr>
              <w:br/>
              <w:t>Room: Grand A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835" w:type="dxa"/>
          </w:tcPr>
          <w:p w:rsidR="00B70D5D" w:rsidRPr="005860A2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Effectively Create and Market Your Library with Videos</w:t>
            </w:r>
            <w:r w:rsidR="00833CA7">
              <w:rPr>
                <w:rFonts w:ascii="Arial" w:hAnsi="Arial" w:cs="Arial"/>
              </w:rPr>
              <w:t>- Visual Communication</w:t>
            </w:r>
            <w:r w:rsidRPr="005860A2">
              <w:rPr>
                <w:rFonts w:ascii="Arial" w:hAnsi="Arial" w:cs="Arial"/>
              </w:rPr>
              <w:t xml:space="preserve"> (Annie Guzman)</w:t>
            </w:r>
            <w:r w:rsidR="002A2292">
              <w:rPr>
                <w:rFonts w:ascii="Arial" w:hAnsi="Arial" w:cs="Arial"/>
              </w:rPr>
              <w:br/>
              <w:t>Room: Grand B/C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835" w:type="dxa"/>
          </w:tcPr>
          <w:p w:rsidR="00B70D5D" w:rsidRPr="005860A2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Marketing to Diverse Populations</w:t>
            </w:r>
            <w:r w:rsidR="00833CA7">
              <w:rPr>
                <w:rFonts w:ascii="Arial" w:hAnsi="Arial" w:cs="Arial"/>
              </w:rPr>
              <w:t>- Key Themes in Marketing and Communication</w:t>
            </w:r>
            <w:r w:rsidRPr="005860A2">
              <w:rPr>
                <w:rFonts w:ascii="Arial" w:hAnsi="Arial" w:cs="Arial"/>
              </w:rPr>
              <w:t xml:space="preserve"> (Sue Lucas)</w:t>
            </w:r>
            <w:r w:rsidR="002A2292">
              <w:rPr>
                <w:rFonts w:ascii="Arial" w:hAnsi="Arial" w:cs="Arial"/>
              </w:rPr>
              <w:br/>
              <w:t xml:space="preserve">Room: Grand </w:t>
            </w:r>
            <w:r w:rsidR="00FE48A2">
              <w:rPr>
                <w:rFonts w:ascii="Arial" w:hAnsi="Arial" w:cs="Arial"/>
              </w:rPr>
              <w:t>F</w:t>
            </w:r>
          </w:p>
        </w:tc>
      </w:tr>
    </w:tbl>
    <w:p w:rsidR="00B70D5D" w:rsidRPr="005860A2" w:rsidRDefault="00B70D5D" w:rsidP="00A45539">
      <w:pPr>
        <w:rPr>
          <w:rFonts w:ascii="Arial" w:hAnsi="Arial" w:cs="Arial"/>
        </w:rPr>
      </w:pPr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Midday Schedule - Concurrent Sessions at 2:00 PM (11/13)"/>
        <w:tblDescription w:val="Time Event&#10;Hook New Cardholders with Targeted Email Campaigns- User Engagment (Angela Hursh, Abigail Rosh)&#10;Room: Grand G/H&#10;&#10;Harnessing the Power of Staff Opinions- Internal Strategy (Amy Ward, Christian Sammartino)&#10;Room: Grand A&#10;&#10;Engaging Digital Signs: User Study Impact &amp; Best Design Principles- Visual Communication (Erin Colonna)&#10;Room: Grand B/C&#10;&#10;Brick &amp; Mortar to Digital: A Unified Brand Strategy- External Strategy (Bill Sattler, Mary Ann Short)&#10;Room: Grand F&#10;"/>
      </w:tblPr>
      <w:tblGrid>
        <w:gridCol w:w="2515"/>
        <w:gridCol w:w="6835"/>
      </w:tblGrid>
      <w:tr w:rsidR="00B70D5D" w:rsidRPr="005860A2" w:rsidTr="00221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2214B4" w:rsidRDefault="00B70D5D" w:rsidP="00364739">
            <w:pPr>
              <w:jc w:val="center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6835" w:type="dxa"/>
          </w:tcPr>
          <w:p w:rsidR="00B70D5D" w:rsidRPr="002214B4" w:rsidRDefault="00B70D5D" w:rsidP="003647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Event</w:t>
            </w:r>
          </w:p>
        </w:tc>
      </w:tr>
      <w:tr w:rsidR="00B70D5D" w:rsidRPr="005860A2" w:rsidTr="002214B4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2:00 PM – 3:00 PM</w:t>
            </w:r>
          </w:p>
        </w:tc>
        <w:tc>
          <w:tcPr>
            <w:tcW w:w="6835" w:type="dxa"/>
          </w:tcPr>
          <w:p w:rsidR="00B70D5D" w:rsidRPr="005860A2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Hook New Cardholders with Targeted Email Campaigns</w:t>
            </w:r>
            <w:r w:rsidR="00833CA7">
              <w:rPr>
                <w:rFonts w:ascii="Arial" w:hAnsi="Arial" w:cs="Arial"/>
              </w:rPr>
              <w:t xml:space="preserve">- User </w:t>
            </w:r>
            <w:r w:rsidR="00824988">
              <w:rPr>
                <w:rFonts w:ascii="Arial" w:hAnsi="Arial" w:cs="Arial"/>
              </w:rPr>
              <w:t>Engagement</w:t>
            </w:r>
            <w:r w:rsidRPr="005860A2">
              <w:rPr>
                <w:rFonts w:ascii="Arial" w:hAnsi="Arial" w:cs="Arial"/>
              </w:rPr>
              <w:t xml:space="preserve"> (Angela </w:t>
            </w:r>
            <w:proofErr w:type="spellStart"/>
            <w:r w:rsidRPr="005860A2">
              <w:rPr>
                <w:rFonts w:ascii="Arial" w:hAnsi="Arial" w:cs="Arial"/>
              </w:rPr>
              <w:t>Hursh</w:t>
            </w:r>
            <w:proofErr w:type="spellEnd"/>
            <w:r w:rsidRPr="005860A2">
              <w:rPr>
                <w:rFonts w:ascii="Arial" w:hAnsi="Arial" w:cs="Arial"/>
              </w:rPr>
              <w:t>, Abigail Rosh)</w:t>
            </w:r>
            <w:r w:rsidR="002A2292">
              <w:rPr>
                <w:rFonts w:ascii="Arial" w:hAnsi="Arial" w:cs="Arial"/>
              </w:rPr>
              <w:br/>
              <w:t>Room: Grand G/H</w:t>
            </w:r>
            <w:r w:rsidR="005B04DA">
              <w:rPr>
                <w:rFonts w:ascii="Arial" w:hAnsi="Arial" w:cs="Arial"/>
              </w:rPr>
              <w:br/>
            </w:r>
          </w:p>
        </w:tc>
      </w:tr>
      <w:tr w:rsidR="00B70D5D" w:rsidRPr="005860A2" w:rsidTr="002214B4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835" w:type="dxa"/>
          </w:tcPr>
          <w:p w:rsidR="002A2292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Harnessing the Power of Staff Opinions</w:t>
            </w:r>
            <w:r w:rsidR="00833CA7">
              <w:rPr>
                <w:rFonts w:ascii="Arial" w:hAnsi="Arial" w:cs="Arial"/>
              </w:rPr>
              <w:t xml:space="preserve">- Internal Strategy </w:t>
            </w:r>
            <w:r w:rsidRPr="005860A2">
              <w:rPr>
                <w:rFonts w:ascii="Arial" w:hAnsi="Arial" w:cs="Arial"/>
              </w:rPr>
              <w:t xml:space="preserve">(Amy Ward, Christian </w:t>
            </w:r>
            <w:proofErr w:type="spellStart"/>
            <w:r w:rsidRPr="005860A2">
              <w:rPr>
                <w:rFonts w:ascii="Arial" w:hAnsi="Arial" w:cs="Arial"/>
              </w:rPr>
              <w:t>Sammartino</w:t>
            </w:r>
            <w:proofErr w:type="spellEnd"/>
            <w:r w:rsidRPr="005860A2">
              <w:rPr>
                <w:rFonts w:ascii="Arial" w:hAnsi="Arial" w:cs="Arial"/>
              </w:rPr>
              <w:t>)</w:t>
            </w:r>
          </w:p>
          <w:p w:rsidR="00B70D5D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Room: Grand A</w:t>
            </w:r>
            <w:r w:rsidR="005B04DA">
              <w:rPr>
                <w:rFonts w:ascii="Arial" w:hAnsi="Arial" w:cs="Arial"/>
              </w:rPr>
              <w:br/>
            </w:r>
          </w:p>
        </w:tc>
      </w:tr>
      <w:tr w:rsidR="00B70D5D" w:rsidRPr="005860A2" w:rsidTr="002214B4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835" w:type="dxa"/>
          </w:tcPr>
          <w:p w:rsidR="00B70D5D" w:rsidRPr="005860A2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Engaging Digital Signs: User Study Impact &amp; Best Design Principles</w:t>
            </w:r>
            <w:r w:rsidR="00833CA7">
              <w:rPr>
                <w:rFonts w:ascii="Arial" w:hAnsi="Arial" w:cs="Arial"/>
              </w:rPr>
              <w:t xml:space="preserve">- Visual Communication </w:t>
            </w:r>
            <w:r w:rsidRPr="005860A2">
              <w:rPr>
                <w:rFonts w:ascii="Arial" w:hAnsi="Arial" w:cs="Arial"/>
              </w:rPr>
              <w:t>(Erin Colonna)</w:t>
            </w:r>
            <w:r w:rsidR="002A2292">
              <w:rPr>
                <w:rFonts w:ascii="Arial" w:hAnsi="Arial" w:cs="Arial"/>
              </w:rPr>
              <w:br/>
              <w:t>Room: Grand B/C</w:t>
            </w:r>
            <w:r w:rsidR="005B04DA">
              <w:rPr>
                <w:rFonts w:ascii="Arial" w:hAnsi="Arial" w:cs="Arial"/>
              </w:rPr>
              <w:br/>
            </w:r>
          </w:p>
        </w:tc>
      </w:tr>
      <w:tr w:rsidR="00B70D5D" w:rsidRPr="005860A2" w:rsidTr="002214B4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835" w:type="dxa"/>
          </w:tcPr>
          <w:p w:rsidR="00B70D5D" w:rsidRPr="005860A2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Brick &amp; Mortar to Digital: A Unified Brand Strategy</w:t>
            </w:r>
            <w:r w:rsidR="00833CA7">
              <w:rPr>
                <w:rFonts w:ascii="Arial" w:hAnsi="Arial" w:cs="Arial"/>
              </w:rPr>
              <w:t>- External Strategy</w:t>
            </w:r>
            <w:r w:rsidRPr="005860A2">
              <w:rPr>
                <w:rFonts w:ascii="Arial" w:hAnsi="Arial" w:cs="Arial"/>
              </w:rPr>
              <w:t xml:space="preserve"> (Bill Sattler, Mary Ann Short)</w:t>
            </w:r>
            <w:r w:rsidR="002A2292">
              <w:rPr>
                <w:rFonts w:ascii="Arial" w:hAnsi="Arial" w:cs="Arial"/>
              </w:rPr>
              <w:br/>
              <w:t xml:space="preserve">Room: Grand </w:t>
            </w:r>
            <w:r w:rsidR="00FE48A2">
              <w:rPr>
                <w:rFonts w:ascii="Arial" w:hAnsi="Arial" w:cs="Arial"/>
              </w:rPr>
              <w:t>F</w:t>
            </w:r>
            <w:r w:rsidR="005B04DA">
              <w:rPr>
                <w:rFonts w:ascii="Arial" w:hAnsi="Arial" w:cs="Arial"/>
              </w:rPr>
              <w:br/>
            </w:r>
          </w:p>
        </w:tc>
      </w:tr>
    </w:tbl>
    <w:p w:rsidR="00B70D5D" w:rsidRPr="005B04DA" w:rsidRDefault="00B70D5D" w:rsidP="00A45539">
      <w:pPr>
        <w:rPr>
          <w:rFonts w:ascii="Arial" w:hAnsi="Arial" w:cs="Arial"/>
          <w:sz w:val="28"/>
        </w:rPr>
      </w:pPr>
    </w:p>
    <w:p w:rsidR="00833CA7" w:rsidRDefault="00833CA7" w:rsidP="00833CA7">
      <w:bookmarkStart w:id="5" w:name="_Toc15568126"/>
    </w:p>
    <w:p w:rsidR="005B04DA" w:rsidRDefault="005B04DA" w:rsidP="00833CA7"/>
    <w:p w:rsidR="005B04DA" w:rsidRDefault="005B04DA" w:rsidP="00833CA7"/>
    <w:p w:rsidR="005B04DA" w:rsidRPr="002214B4" w:rsidRDefault="005B04DA" w:rsidP="005B04DA">
      <w:pPr>
        <w:pStyle w:val="Heading2"/>
        <w:ind w:left="720"/>
        <w:rPr>
          <w:rFonts w:ascii="Arial" w:hAnsi="Arial" w:cs="Arial"/>
          <w:sz w:val="28"/>
        </w:rPr>
      </w:pPr>
      <w:r w:rsidRPr="002214B4">
        <w:rPr>
          <w:rFonts w:ascii="Arial" w:hAnsi="Arial" w:cs="Arial"/>
          <w:sz w:val="28"/>
        </w:rPr>
        <w:t>Snack Break</w:t>
      </w:r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Snack Break at 3:00 PM"/>
        <w:tblDescription w:val="Snack Break&#10;"/>
      </w:tblPr>
      <w:tblGrid>
        <w:gridCol w:w="2245"/>
        <w:gridCol w:w="7105"/>
      </w:tblGrid>
      <w:tr w:rsidR="005B04DA" w:rsidRPr="005860A2" w:rsidTr="001D6D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5B04DA" w:rsidRPr="002214B4" w:rsidRDefault="005B04DA" w:rsidP="001D6D6D">
            <w:pPr>
              <w:jc w:val="center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7105" w:type="dxa"/>
          </w:tcPr>
          <w:p w:rsidR="005B04DA" w:rsidRPr="002214B4" w:rsidRDefault="005B04DA" w:rsidP="001D6D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Event</w:t>
            </w:r>
          </w:p>
        </w:tc>
      </w:tr>
      <w:tr w:rsidR="005B04DA" w:rsidRPr="005860A2" w:rsidTr="001D6D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5B04DA" w:rsidRPr="005860A2" w:rsidRDefault="005B04DA" w:rsidP="001D6D6D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3:00 PM – 3:</w:t>
            </w:r>
            <w:r>
              <w:rPr>
                <w:rFonts w:ascii="Arial" w:hAnsi="Arial" w:cs="Arial"/>
              </w:rPr>
              <w:t>30</w:t>
            </w:r>
            <w:r w:rsidRPr="005860A2">
              <w:rPr>
                <w:rFonts w:ascii="Arial" w:hAnsi="Arial" w:cs="Arial"/>
              </w:rPr>
              <w:t xml:space="preserve"> PM</w:t>
            </w:r>
          </w:p>
        </w:tc>
        <w:tc>
          <w:tcPr>
            <w:tcW w:w="7105" w:type="dxa"/>
          </w:tcPr>
          <w:p w:rsidR="005B04DA" w:rsidRPr="005860A2" w:rsidRDefault="005B04DA" w:rsidP="001D6D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Snack Break</w:t>
            </w:r>
          </w:p>
        </w:tc>
      </w:tr>
    </w:tbl>
    <w:p w:rsidR="005B04DA" w:rsidRPr="00833CA7" w:rsidRDefault="005B04DA" w:rsidP="00833CA7"/>
    <w:p w:rsidR="00B70D5D" w:rsidRPr="002214B4" w:rsidRDefault="00B70D5D" w:rsidP="00B70D5D">
      <w:pPr>
        <w:pStyle w:val="Heading2"/>
        <w:ind w:left="720"/>
        <w:rPr>
          <w:rFonts w:ascii="Arial" w:hAnsi="Arial" w:cs="Arial"/>
          <w:sz w:val="28"/>
        </w:rPr>
      </w:pPr>
      <w:r w:rsidRPr="002214B4">
        <w:rPr>
          <w:rFonts w:ascii="Arial" w:hAnsi="Arial" w:cs="Arial"/>
          <w:sz w:val="28"/>
        </w:rPr>
        <w:t>Poster Sessions</w:t>
      </w:r>
      <w:bookmarkEnd w:id="5"/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Snack Break/Poster Sessions at 3:00 PM (11/13)"/>
        <w:tblDescription w:val="Show Don't Tell: How Programs Communicate Priorities, Values, and Brand (Marian Fragola, Chris Tonelli)&#10;&#10;The Subtle Art (and Science) of a Pop-Up Program (Meggie Lasher)&#10;&#10;Lean into the Heat (Jason Wright)&#10;&#10;Creating a culture of public engagement (Sarah Christensen, Mara Thacker)&#10;&#10;Developing a Multi-Faceted Marketing Campaign to Increase Circulation and Reach New Readers Through Innovation (Natalie Newville)&#10;&#10;Lessons Learned from Two Failed Bonds and A Successful Levy (Macey Snelson)&#10;&#10;Deliberative Democracy in the Library: Partnering to Create Social Justice Spaces (Kael Moffat)&#10;&#10;Start with Accessibility, Finish with Good Design (Katherine Bertel, Ken Fujiuchi)&#10;&#10;"/>
      </w:tblPr>
      <w:tblGrid>
        <w:gridCol w:w="2245"/>
        <w:gridCol w:w="7105"/>
      </w:tblGrid>
      <w:tr w:rsidR="00B70D5D" w:rsidRPr="005860A2" w:rsidTr="00221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2214B4" w:rsidRDefault="00B70D5D" w:rsidP="00364739">
            <w:pPr>
              <w:jc w:val="center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7105" w:type="dxa"/>
          </w:tcPr>
          <w:p w:rsidR="00B70D5D" w:rsidRPr="002214B4" w:rsidRDefault="00B70D5D" w:rsidP="003647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Event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3:00 PM – 3:45 PM</w:t>
            </w:r>
          </w:p>
        </w:tc>
        <w:tc>
          <w:tcPr>
            <w:tcW w:w="7105" w:type="dxa"/>
          </w:tcPr>
          <w:p w:rsidR="00B70D5D" w:rsidRPr="005860A2" w:rsidRDefault="00B70D5D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Show Don't Tell: How Programs Communicate Priorities, Values, and Brand</w:t>
            </w:r>
            <w:r w:rsidR="00833CA7">
              <w:rPr>
                <w:rFonts w:ascii="Arial" w:hAnsi="Arial" w:cs="Arial"/>
              </w:rPr>
              <w:t>-</w:t>
            </w:r>
            <w:r w:rsidRPr="005860A2">
              <w:rPr>
                <w:rFonts w:ascii="Arial" w:hAnsi="Arial" w:cs="Arial"/>
              </w:rPr>
              <w:t xml:space="preserve"> (Marian </w:t>
            </w:r>
            <w:proofErr w:type="spellStart"/>
            <w:r w:rsidRPr="005860A2">
              <w:rPr>
                <w:rFonts w:ascii="Arial" w:hAnsi="Arial" w:cs="Arial"/>
              </w:rPr>
              <w:t>Fragola</w:t>
            </w:r>
            <w:proofErr w:type="spellEnd"/>
            <w:r w:rsidRPr="005860A2">
              <w:rPr>
                <w:rFonts w:ascii="Arial" w:hAnsi="Arial" w:cs="Arial"/>
              </w:rPr>
              <w:t>, Chris Tonelli)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05" w:type="dxa"/>
          </w:tcPr>
          <w:p w:rsidR="00B70D5D" w:rsidRPr="005860A2" w:rsidRDefault="00B70D5D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The Subtle Art (and Science) of a Pop-Up Program (Meggie Lasher)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05" w:type="dxa"/>
          </w:tcPr>
          <w:p w:rsidR="00B70D5D" w:rsidRPr="005860A2" w:rsidRDefault="00B70D5D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Lean into the Heat (Jason Wright)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05" w:type="dxa"/>
          </w:tcPr>
          <w:p w:rsidR="00B70D5D" w:rsidRPr="005860A2" w:rsidRDefault="00B70D5D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Creating a culture of public engagement (Sarah Christensen, Mara Thacker)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05" w:type="dxa"/>
          </w:tcPr>
          <w:p w:rsidR="00B70D5D" w:rsidRPr="005860A2" w:rsidRDefault="00B70D5D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Developing a Multi-Faceted Marketing Campaign to Increase Circulation and Reach New Readers Through Innovation (Natalie Newville)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05" w:type="dxa"/>
          </w:tcPr>
          <w:p w:rsidR="00B70D5D" w:rsidRPr="005860A2" w:rsidRDefault="00B70D5D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 xml:space="preserve">Lessons Learned from Two Failed Bonds and A Successful Levy (Macey </w:t>
            </w:r>
            <w:proofErr w:type="spellStart"/>
            <w:r w:rsidRPr="005860A2">
              <w:rPr>
                <w:rFonts w:ascii="Arial" w:hAnsi="Arial" w:cs="Arial"/>
              </w:rPr>
              <w:t>Snelson</w:t>
            </w:r>
            <w:proofErr w:type="spellEnd"/>
            <w:r w:rsidRPr="005860A2">
              <w:rPr>
                <w:rFonts w:ascii="Arial" w:hAnsi="Arial" w:cs="Arial"/>
              </w:rPr>
              <w:t>)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05" w:type="dxa"/>
          </w:tcPr>
          <w:p w:rsidR="00B70D5D" w:rsidRPr="005860A2" w:rsidRDefault="00B70D5D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Deliberative Democracy in the Library: Partnering to Create Social Justice Spaces (Kael Moffat)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05" w:type="dxa"/>
          </w:tcPr>
          <w:p w:rsidR="00B70D5D" w:rsidRPr="005860A2" w:rsidRDefault="00B70D5D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 xml:space="preserve">Start with Accessibility, Finish with Good Design (Katherine Bertel, Ken </w:t>
            </w:r>
            <w:proofErr w:type="spellStart"/>
            <w:r w:rsidRPr="005860A2">
              <w:rPr>
                <w:rFonts w:ascii="Arial" w:hAnsi="Arial" w:cs="Arial"/>
              </w:rPr>
              <w:t>Fujiuchi</w:t>
            </w:r>
            <w:proofErr w:type="spellEnd"/>
            <w:r w:rsidRPr="005860A2">
              <w:rPr>
                <w:rFonts w:ascii="Arial" w:hAnsi="Arial" w:cs="Arial"/>
              </w:rPr>
              <w:t>)</w:t>
            </w:r>
          </w:p>
        </w:tc>
      </w:tr>
    </w:tbl>
    <w:p w:rsidR="00B70D5D" w:rsidRDefault="00B70D5D" w:rsidP="00B70D5D">
      <w:pPr>
        <w:pStyle w:val="Heading2"/>
        <w:rPr>
          <w:rFonts w:ascii="Arial" w:eastAsiaTheme="minorHAnsi" w:hAnsi="Arial" w:cs="Arial"/>
          <w:color w:val="auto"/>
          <w:sz w:val="24"/>
          <w:szCs w:val="22"/>
        </w:rPr>
      </w:pPr>
    </w:p>
    <w:p w:rsidR="00B70D5D" w:rsidRPr="002214B4" w:rsidRDefault="00B70D5D" w:rsidP="00B70D5D">
      <w:pPr>
        <w:pStyle w:val="Heading2"/>
        <w:ind w:left="720"/>
        <w:rPr>
          <w:rFonts w:ascii="Arial" w:hAnsi="Arial" w:cs="Arial"/>
          <w:sz w:val="28"/>
        </w:rPr>
      </w:pPr>
      <w:bookmarkStart w:id="6" w:name="_Toc15568127"/>
      <w:r w:rsidRPr="002214B4">
        <w:rPr>
          <w:rFonts w:ascii="Arial" w:hAnsi="Arial" w:cs="Arial"/>
          <w:sz w:val="28"/>
        </w:rPr>
        <w:t>Afternoon Schedule – Concurrent Sessions</w:t>
      </w:r>
      <w:bookmarkEnd w:id="6"/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Afternoon Schedule - Concurrent Sessions at 3:45 PM (11/13)"/>
        <w:tblDescription w:val="Leveraging User Experience Expertise For Engaging and Sustainable Social Media- Tools of the Trade (Jon Jeffryes, Kiersten Quilliams, Katie Alphenaar, Cara Medvedenko)&#10;Room: Grand G/H&#10;&#10;Future of LMCC (Jennifer Burke)&#10;Room: Grand A&#10;&#10;Strategies for taming the content beast- External Strategy (Laura Swofford)&#10;Room: Grand B/C&#10;&#10;Accessible and Inclusive Design for library marketing- Key Theme in Marketing and Communication (Angie Brunk)&#10;Room: Grand F&#10;"/>
      </w:tblPr>
      <w:tblGrid>
        <w:gridCol w:w="2245"/>
        <w:gridCol w:w="7105"/>
      </w:tblGrid>
      <w:tr w:rsidR="00B70D5D" w:rsidRPr="005860A2" w:rsidTr="00221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2214B4" w:rsidRDefault="00B70D5D" w:rsidP="00364739">
            <w:pPr>
              <w:jc w:val="center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7105" w:type="dxa"/>
          </w:tcPr>
          <w:p w:rsidR="00B70D5D" w:rsidRPr="002214B4" w:rsidRDefault="00B70D5D" w:rsidP="003647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Event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3:45 PM – 4:45 PM</w:t>
            </w:r>
          </w:p>
        </w:tc>
        <w:tc>
          <w:tcPr>
            <w:tcW w:w="7105" w:type="dxa"/>
          </w:tcPr>
          <w:p w:rsidR="00B70D5D" w:rsidRPr="005860A2" w:rsidRDefault="00B70D5D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 xml:space="preserve">Leveraging User Experience Expertise </w:t>
            </w:r>
            <w:proofErr w:type="gramStart"/>
            <w:r w:rsidRPr="005860A2">
              <w:rPr>
                <w:rFonts w:ascii="Arial" w:hAnsi="Arial" w:cs="Arial"/>
              </w:rPr>
              <w:t>For</w:t>
            </w:r>
            <w:proofErr w:type="gramEnd"/>
            <w:r w:rsidRPr="005860A2">
              <w:rPr>
                <w:rFonts w:ascii="Arial" w:hAnsi="Arial" w:cs="Arial"/>
              </w:rPr>
              <w:t xml:space="preserve"> Engaging and Sustainable Social Media</w:t>
            </w:r>
            <w:r w:rsidR="00833CA7">
              <w:rPr>
                <w:rFonts w:ascii="Arial" w:hAnsi="Arial" w:cs="Arial"/>
              </w:rPr>
              <w:t>- Tools of the Trade</w:t>
            </w:r>
            <w:r w:rsidRPr="005860A2">
              <w:rPr>
                <w:rFonts w:ascii="Arial" w:hAnsi="Arial" w:cs="Arial"/>
              </w:rPr>
              <w:t xml:space="preserve"> (Jon </w:t>
            </w:r>
            <w:proofErr w:type="spellStart"/>
            <w:r w:rsidRPr="005860A2">
              <w:rPr>
                <w:rFonts w:ascii="Arial" w:hAnsi="Arial" w:cs="Arial"/>
              </w:rPr>
              <w:t>Jeffryes</w:t>
            </w:r>
            <w:proofErr w:type="spellEnd"/>
            <w:r w:rsidRPr="005860A2">
              <w:rPr>
                <w:rFonts w:ascii="Arial" w:hAnsi="Arial" w:cs="Arial"/>
              </w:rPr>
              <w:t xml:space="preserve">, Kiersten </w:t>
            </w:r>
            <w:proofErr w:type="spellStart"/>
            <w:r w:rsidRPr="005860A2">
              <w:rPr>
                <w:rFonts w:ascii="Arial" w:hAnsi="Arial" w:cs="Arial"/>
              </w:rPr>
              <w:t>Quilliams</w:t>
            </w:r>
            <w:proofErr w:type="spellEnd"/>
            <w:r w:rsidRPr="005860A2">
              <w:rPr>
                <w:rFonts w:ascii="Arial" w:hAnsi="Arial" w:cs="Arial"/>
              </w:rPr>
              <w:t xml:space="preserve">, Katie </w:t>
            </w:r>
            <w:proofErr w:type="spellStart"/>
            <w:r w:rsidRPr="005860A2">
              <w:rPr>
                <w:rFonts w:ascii="Arial" w:hAnsi="Arial" w:cs="Arial"/>
              </w:rPr>
              <w:t>Alphenaar</w:t>
            </w:r>
            <w:proofErr w:type="spellEnd"/>
            <w:r w:rsidRPr="005860A2">
              <w:rPr>
                <w:rFonts w:ascii="Arial" w:hAnsi="Arial" w:cs="Arial"/>
              </w:rPr>
              <w:t xml:space="preserve">, Cara </w:t>
            </w:r>
            <w:proofErr w:type="spellStart"/>
            <w:r w:rsidRPr="005860A2">
              <w:rPr>
                <w:rFonts w:ascii="Arial" w:hAnsi="Arial" w:cs="Arial"/>
              </w:rPr>
              <w:t>Medvedenko</w:t>
            </w:r>
            <w:proofErr w:type="spellEnd"/>
            <w:r w:rsidRPr="005860A2">
              <w:rPr>
                <w:rFonts w:ascii="Arial" w:hAnsi="Arial" w:cs="Arial"/>
              </w:rPr>
              <w:t>)</w:t>
            </w:r>
            <w:r w:rsidR="002A2292">
              <w:rPr>
                <w:rFonts w:ascii="Arial" w:hAnsi="Arial" w:cs="Arial"/>
              </w:rPr>
              <w:br/>
              <w:t>Room: Grand G/H</w:t>
            </w:r>
          </w:p>
        </w:tc>
      </w:tr>
      <w:tr w:rsidR="00B70D5D" w:rsidRPr="005860A2" w:rsidTr="005B04DA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05" w:type="dxa"/>
          </w:tcPr>
          <w:p w:rsidR="00B70D5D" w:rsidRPr="005860A2" w:rsidRDefault="002A2292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ture of LMCC (Jennifer Burke)</w:t>
            </w:r>
            <w:r>
              <w:rPr>
                <w:rFonts w:ascii="Arial" w:hAnsi="Arial" w:cs="Arial"/>
              </w:rPr>
              <w:br/>
              <w:t>Room: Grand A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05" w:type="dxa"/>
          </w:tcPr>
          <w:p w:rsidR="00B70D5D" w:rsidRPr="005860A2" w:rsidRDefault="00B70D5D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Strategies for taming the content beast</w:t>
            </w:r>
            <w:r w:rsidR="00833CA7">
              <w:rPr>
                <w:rFonts w:ascii="Arial" w:hAnsi="Arial" w:cs="Arial"/>
              </w:rPr>
              <w:t xml:space="preserve">- External Strategy </w:t>
            </w:r>
            <w:r w:rsidRPr="005860A2">
              <w:rPr>
                <w:rFonts w:ascii="Arial" w:hAnsi="Arial" w:cs="Arial"/>
              </w:rPr>
              <w:t>(Laura Swofford)</w:t>
            </w:r>
            <w:r w:rsidR="002A2292">
              <w:rPr>
                <w:rFonts w:ascii="Arial" w:hAnsi="Arial" w:cs="Arial"/>
              </w:rPr>
              <w:br/>
              <w:t>Room: Grand B/C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05" w:type="dxa"/>
          </w:tcPr>
          <w:p w:rsidR="00B70D5D" w:rsidRDefault="00B70D5D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Accessible and Inclusive Design for library marketing</w:t>
            </w:r>
            <w:r w:rsidR="00833CA7">
              <w:rPr>
                <w:rFonts w:ascii="Arial" w:hAnsi="Arial" w:cs="Arial"/>
              </w:rPr>
              <w:t xml:space="preserve">- Key Theme in Marketing and Communication </w:t>
            </w:r>
            <w:r w:rsidRPr="005860A2">
              <w:rPr>
                <w:rFonts w:ascii="Arial" w:hAnsi="Arial" w:cs="Arial"/>
              </w:rPr>
              <w:t xml:space="preserve">(Angie </w:t>
            </w:r>
            <w:proofErr w:type="spellStart"/>
            <w:r w:rsidRPr="005860A2">
              <w:rPr>
                <w:rFonts w:ascii="Arial" w:hAnsi="Arial" w:cs="Arial"/>
              </w:rPr>
              <w:t>Brunk</w:t>
            </w:r>
            <w:proofErr w:type="spellEnd"/>
            <w:r w:rsidRPr="005860A2">
              <w:rPr>
                <w:rFonts w:ascii="Arial" w:hAnsi="Arial" w:cs="Arial"/>
              </w:rPr>
              <w:t>)</w:t>
            </w:r>
          </w:p>
          <w:p w:rsidR="002A2292" w:rsidRPr="005860A2" w:rsidRDefault="002A2292" w:rsidP="00B70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oom: Grand </w:t>
            </w:r>
            <w:r w:rsidR="00FE48A2">
              <w:rPr>
                <w:rFonts w:ascii="Arial" w:hAnsi="Arial" w:cs="Arial"/>
              </w:rPr>
              <w:t>F</w:t>
            </w:r>
          </w:p>
        </w:tc>
      </w:tr>
    </w:tbl>
    <w:p w:rsidR="002214B4" w:rsidRDefault="002214B4" w:rsidP="00B70D5D">
      <w:pPr>
        <w:pStyle w:val="Heading2"/>
        <w:ind w:left="720"/>
        <w:rPr>
          <w:rFonts w:ascii="Arial" w:hAnsi="Arial" w:cs="Arial"/>
        </w:rPr>
      </w:pPr>
      <w:bookmarkStart w:id="7" w:name="_Toc15568128"/>
    </w:p>
    <w:p w:rsidR="00B70D5D" w:rsidRPr="002214B4" w:rsidRDefault="00B70D5D" w:rsidP="00B70D5D">
      <w:pPr>
        <w:pStyle w:val="Heading2"/>
        <w:ind w:left="720"/>
        <w:rPr>
          <w:rFonts w:ascii="Arial" w:hAnsi="Arial" w:cs="Arial"/>
          <w:sz w:val="28"/>
        </w:rPr>
      </w:pPr>
      <w:r w:rsidRPr="002214B4">
        <w:rPr>
          <w:rFonts w:ascii="Arial" w:hAnsi="Arial" w:cs="Arial"/>
          <w:sz w:val="28"/>
        </w:rPr>
        <w:t>Evening Schedule:</w:t>
      </w:r>
      <w:bookmarkEnd w:id="7"/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Evening Schedule - 5:15 PM"/>
        <w:tblDescription w:val="Dine Around &#10;&#10;Reception&#10;"/>
      </w:tblPr>
      <w:tblGrid>
        <w:gridCol w:w="2245"/>
        <w:gridCol w:w="7105"/>
      </w:tblGrid>
      <w:tr w:rsidR="00B70D5D" w:rsidRPr="005860A2" w:rsidTr="00221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2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2214B4" w:rsidRDefault="00B70D5D" w:rsidP="00364739">
            <w:pPr>
              <w:jc w:val="center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7105" w:type="dxa"/>
          </w:tcPr>
          <w:p w:rsidR="00B70D5D" w:rsidRPr="002214B4" w:rsidRDefault="00B70D5D" w:rsidP="003647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Event</w:t>
            </w:r>
          </w:p>
        </w:tc>
      </w:tr>
      <w:tr w:rsidR="00B70D5D" w:rsidRPr="005860A2" w:rsidTr="002214B4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5:15 PM – 9:00 PM</w:t>
            </w:r>
          </w:p>
        </w:tc>
        <w:tc>
          <w:tcPr>
            <w:tcW w:w="7105" w:type="dxa"/>
          </w:tcPr>
          <w:p w:rsidR="00B70D5D" w:rsidRPr="005860A2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 xml:space="preserve">Dine Around </w:t>
            </w:r>
          </w:p>
        </w:tc>
      </w:tr>
      <w:tr w:rsidR="00B70D5D" w:rsidRPr="005860A2" w:rsidTr="002214B4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B70D5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05" w:type="dxa"/>
          </w:tcPr>
          <w:p w:rsidR="00B70D5D" w:rsidRPr="005860A2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Reception</w:t>
            </w:r>
          </w:p>
        </w:tc>
      </w:tr>
    </w:tbl>
    <w:p w:rsidR="002214B4" w:rsidRDefault="002214B4" w:rsidP="00B70D5D">
      <w:pPr>
        <w:rPr>
          <w:rFonts w:ascii="Arial" w:hAnsi="Arial" w:cs="Arial"/>
        </w:rPr>
      </w:pPr>
    </w:p>
    <w:p w:rsidR="00104758" w:rsidRPr="005860A2" w:rsidRDefault="002214B4" w:rsidP="005B04DA">
      <w:pPr>
        <w:rPr>
          <w:rFonts w:ascii="Arial" w:hAnsi="Arial" w:cs="Arial"/>
        </w:rPr>
      </w:pPr>
      <w:r>
        <w:br w:type="page"/>
      </w:r>
      <w:bookmarkStart w:id="8" w:name="_Toc15568129"/>
      <w:r w:rsidR="00104758" w:rsidRPr="005860A2">
        <w:rPr>
          <w:rFonts w:ascii="Arial" w:hAnsi="Arial" w:cs="Arial"/>
        </w:rPr>
        <w:lastRenderedPageBreak/>
        <w:t>Thursday, November 14</w:t>
      </w:r>
      <w:bookmarkEnd w:id="8"/>
    </w:p>
    <w:p w:rsidR="00B70D5D" w:rsidRPr="002214B4" w:rsidRDefault="00B70D5D" w:rsidP="00B70D5D">
      <w:pPr>
        <w:pStyle w:val="Heading2"/>
        <w:ind w:left="720"/>
        <w:rPr>
          <w:rFonts w:ascii="Arial" w:hAnsi="Arial" w:cs="Arial"/>
          <w:sz w:val="28"/>
        </w:rPr>
      </w:pPr>
      <w:bookmarkStart w:id="9" w:name="_Toc15568130"/>
      <w:r w:rsidRPr="002214B4">
        <w:rPr>
          <w:rFonts w:ascii="Arial" w:hAnsi="Arial" w:cs="Arial"/>
          <w:sz w:val="28"/>
        </w:rPr>
        <w:t>Early Morning Schedule</w:t>
      </w:r>
      <w:bookmarkEnd w:id="9"/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Earling Morning Schecudle - Thursday 11/14"/>
        <w:tblDescription w:val="Time Event&#10;7:00 AM – 8:00 AM Registration and Breakfast&#10;8:00 AM – 8:15 AM Welcome&#10;8:15 AM – 9:00 AM Seeing Diversity and Inclusivity Differently; Creating New Stories for Everyone (Keynote) featuring Kenya Johnson and Kristin Sorth&#10;9:00 AM – 9:30 AM Beverage &amp; Networking Break&#10;&#10;"/>
      </w:tblPr>
      <w:tblGrid>
        <w:gridCol w:w="2245"/>
        <w:gridCol w:w="7105"/>
      </w:tblGrid>
      <w:tr w:rsidR="00B70D5D" w:rsidRPr="005860A2" w:rsidTr="00221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2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2214B4" w:rsidRDefault="00B70D5D" w:rsidP="00364739">
            <w:pPr>
              <w:jc w:val="center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7105" w:type="dxa"/>
          </w:tcPr>
          <w:p w:rsidR="00B70D5D" w:rsidRPr="002214B4" w:rsidRDefault="00B70D5D" w:rsidP="003647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Event</w:t>
            </w:r>
          </w:p>
        </w:tc>
      </w:tr>
      <w:tr w:rsidR="00B70D5D" w:rsidRPr="005860A2" w:rsidTr="002214B4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7:00 AM – 8:00 AM</w:t>
            </w:r>
          </w:p>
        </w:tc>
        <w:tc>
          <w:tcPr>
            <w:tcW w:w="7105" w:type="dxa"/>
          </w:tcPr>
          <w:p w:rsidR="00B70D5D" w:rsidRPr="005860A2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Registration and Breakfast</w:t>
            </w:r>
          </w:p>
        </w:tc>
      </w:tr>
      <w:tr w:rsidR="00B70D5D" w:rsidRPr="005860A2" w:rsidTr="002214B4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8:00 AM – 8:15 AM</w:t>
            </w:r>
          </w:p>
        </w:tc>
        <w:tc>
          <w:tcPr>
            <w:tcW w:w="7105" w:type="dxa"/>
          </w:tcPr>
          <w:p w:rsidR="00B70D5D" w:rsidRPr="005860A2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Welcome</w:t>
            </w:r>
          </w:p>
        </w:tc>
      </w:tr>
      <w:tr w:rsidR="00B70D5D" w:rsidRPr="005860A2" w:rsidTr="002214B4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8:15 AM – 9:00 AM</w:t>
            </w:r>
          </w:p>
        </w:tc>
        <w:tc>
          <w:tcPr>
            <w:tcW w:w="7105" w:type="dxa"/>
          </w:tcPr>
          <w:p w:rsidR="00B70D5D" w:rsidRPr="00826A3F" w:rsidRDefault="00826A3F" w:rsidP="00826A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26A3F">
              <w:rPr>
                <w:rFonts w:ascii="Arial" w:hAnsi="Arial" w:cs="Arial"/>
              </w:rPr>
              <w:t xml:space="preserve">Seeing Diversity and Inclusivity Differently; Creating New Stories for Everyone </w:t>
            </w:r>
            <w:r w:rsidR="0067048E" w:rsidRPr="00826A3F">
              <w:rPr>
                <w:rFonts w:ascii="Arial" w:hAnsi="Arial" w:cs="Arial"/>
              </w:rPr>
              <w:t xml:space="preserve">(Keynote) featuring Kenya Johnson and Kristin </w:t>
            </w:r>
            <w:proofErr w:type="spellStart"/>
            <w:r w:rsidR="0067048E" w:rsidRPr="00826A3F">
              <w:rPr>
                <w:rFonts w:ascii="Arial" w:hAnsi="Arial" w:cs="Arial"/>
              </w:rPr>
              <w:t>Sorth</w:t>
            </w:r>
            <w:proofErr w:type="spellEnd"/>
          </w:p>
        </w:tc>
      </w:tr>
      <w:tr w:rsidR="00B70D5D" w:rsidRPr="005860A2" w:rsidTr="002214B4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9:00 AM – 9:30 AM</w:t>
            </w:r>
          </w:p>
        </w:tc>
        <w:tc>
          <w:tcPr>
            <w:tcW w:w="7105" w:type="dxa"/>
          </w:tcPr>
          <w:p w:rsidR="00B70D5D" w:rsidRPr="005860A2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Beverage &amp; Networking Break</w:t>
            </w:r>
          </w:p>
        </w:tc>
      </w:tr>
    </w:tbl>
    <w:p w:rsidR="005860A2" w:rsidRPr="005860A2" w:rsidRDefault="005860A2" w:rsidP="005860A2">
      <w:pPr>
        <w:rPr>
          <w:rFonts w:ascii="Arial" w:hAnsi="Arial" w:cs="Arial"/>
        </w:rPr>
      </w:pPr>
    </w:p>
    <w:p w:rsidR="005860A2" w:rsidRPr="005860A2" w:rsidRDefault="005860A2" w:rsidP="005860A2">
      <w:pPr>
        <w:rPr>
          <w:rFonts w:ascii="Arial" w:hAnsi="Arial" w:cs="Arial"/>
        </w:rPr>
      </w:pPr>
    </w:p>
    <w:p w:rsidR="00B70D5D" w:rsidRPr="002214B4" w:rsidRDefault="00B70D5D" w:rsidP="00B70D5D">
      <w:pPr>
        <w:pStyle w:val="Heading2"/>
        <w:ind w:left="720"/>
        <w:rPr>
          <w:rFonts w:ascii="Arial" w:hAnsi="Arial" w:cs="Arial"/>
          <w:sz w:val="28"/>
        </w:rPr>
      </w:pPr>
      <w:bookmarkStart w:id="10" w:name="_Toc15568131"/>
      <w:r w:rsidRPr="002214B4">
        <w:rPr>
          <w:rFonts w:ascii="Arial" w:hAnsi="Arial" w:cs="Arial"/>
          <w:sz w:val="28"/>
        </w:rPr>
        <w:t>Morning Schedule – Concurrent Sessions</w:t>
      </w:r>
      <w:bookmarkEnd w:id="10"/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Morning Schedule - Concurrent Sessions at 9:30 AM (11/14)"/>
        <w:tblDescription w:val="Time Event&#10;Engaging Staff: How to get buy-in so that everyone is a marketer- Internal Strategy (Jenna Anderson, Taira Meadowcroft, Tammy Korns, Megan Benson)&#10;Room: Grand G/H&#10;&#10;First Impressions Matter: How to Win Friends in Admissions and Influence Prospective Students- Community Engagement (Alena Principato)&#10;Room: Grand A&#10;&#10;Insta-Story: The New Frontier for Library Marketing &amp; Engagement- Tools of the Trade (Catherine Fonseca)&#10;Room: Grand B/C&#10;&#10;Systematizing Social Media While Maintaining Spontaneity- External Strategy (Emily Cook)&#10;Room: Grand F&#10;"/>
      </w:tblPr>
      <w:tblGrid>
        <w:gridCol w:w="2425"/>
        <w:gridCol w:w="6925"/>
      </w:tblGrid>
      <w:tr w:rsidR="00B70D5D" w:rsidRPr="005860A2" w:rsidTr="00221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:rsidR="00B70D5D" w:rsidRPr="002214B4" w:rsidRDefault="00B70D5D" w:rsidP="00364739">
            <w:pPr>
              <w:jc w:val="center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6925" w:type="dxa"/>
          </w:tcPr>
          <w:p w:rsidR="00B70D5D" w:rsidRPr="002214B4" w:rsidRDefault="00B70D5D" w:rsidP="003647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Event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9:30 AM – 10:30 AM</w:t>
            </w:r>
          </w:p>
        </w:tc>
        <w:tc>
          <w:tcPr>
            <w:tcW w:w="6925" w:type="dxa"/>
          </w:tcPr>
          <w:p w:rsidR="00B70D5D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Engaging Staff: How to get buy-in so that everyone is a marketer</w:t>
            </w:r>
            <w:r w:rsidR="00833CA7">
              <w:rPr>
                <w:rFonts w:ascii="Arial" w:hAnsi="Arial" w:cs="Arial"/>
              </w:rPr>
              <w:t xml:space="preserve">- Internal Strategy </w:t>
            </w:r>
            <w:r w:rsidRPr="005860A2">
              <w:rPr>
                <w:rFonts w:ascii="Arial" w:hAnsi="Arial" w:cs="Arial"/>
              </w:rPr>
              <w:t>(Jenna Anderson, Taira Meadowcroft, Tammy Korns, Megan Benson)</w:t>
            </w:r>
          </w:p>
          <w:p w:rsidR="002A2292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G/H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925" w:type="dxa"/>
          </w:tcPr>
          <w:p w:rsidR="00B70D5D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First Impressions Matter: How to Win Friends in Admissions and Influence Prospective Students</w:t>
            </w:r>
            <w:r w:rsidR="00833CA7">
              <w:rPr>
                <w:rFonts w:ascii="Arial" w:hAnsi="Arial" w:cs="Arial"/>
              </w:rPr>
              <w:t>- Community Engagement</w:t>
            </w:r>
            <w:r w:rsidRPr="005860A2">
              <w:rPr>
                <w:rFonts w:ascii="Arial" w:hAnsi="Arial" w:cs="Arial"/>
              </w:rPr>
              <w:t xml:space="preserve"> (Alena </w:t>
            </w:r>
            <w:proofErr w:type="spellStart"/>
            <w:r w:rsidRPr="005860A2">
              <w:rPr>
                <w:rFonts w:ascii="Arial" w:hAnsi="Arial" w:cs="Arial"/>
              </w:rPr>
              <w:t>Principato</w:t>
            </w:r>
            <w:proofErr w:type="spellEnd"/>
            <w:r w:rsidRPr="005860A2">
              <w:rPr>
                <w:rFonts w:ascii="Arial" w:hAnsi="Arial" w:cs="Arial"/>
              </w:rPr>
              <w:t>)</w:t>
            </w:r>
          </w:p>
          <w:p w:rsidR="002A2292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A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925" w:type="dxa"/>
          </w:tcPr>
          <w:p w:rsidR="00B70D5D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Insta-Story: The New Frontier for Library Marketing &amp; Engagement</w:t>
            </w:r>
            <w:r w:rsidR="00833CA7">
              <w:rPr>
                <w:rFonts w:ascii="Arial" w:hAnsi="Arial" w:cs="Arial"/>
              </w:rPr>
              <w:t xml:space="preserve">- Tools of the Trade </w:t>
            </w:r>
            <w:r w:rsidRPr="005860A2">
              <w:rPr>
                <w:rFonts w:ascii="Arial" w:hAnsi="Arial" w:cs="Arial"/>
              </w:rPr>
              <w:t>(Catherine Fonseca)</w:t>
            </w:r>
          </w:p>
          <w:p w:rsidR="002A2292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B/C</w:t>
            </w:r>
          </w:p>
        </w:tc>
      </w:tr>
      <w:tr w:rsidR="00B70D5D" w:rsidRPr="005860A2" w:rsidTr="00FE48A2">
        <w:trPr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925" w:type="dxa"/>
          </w:tcPr>
          <w:p w:rsidR="00B70D5D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Systematizing Social Media While Maintaining Spontaneity</w:t>
            </w:r>
            <w:r w:rsidR="00833CA7">
              <w:rPr>
                <w:rFonts w:ascii="Arial" w:hAnsi="Arial" w:cs="Arial"/>
              </w:rPr>
              <w:t>- External Strategy</w:t>
            </w:r>
            <w:r w:rsidRPr="005860A2">
              <w:rPr>
                <w:rFonts w:ascii="Arial" w:hAnsi="Arial" w:cs="Arial"/>
              </w:rPr>
              <w:t xml:space="preserve"> (Emily Cook)</w:t>
            </w:r>
          </w:p>
          <w:p w:rsidR="002A2292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oom: Grand </w:t>
            </w:r>
            <w:r w:rsidR="00FE48A2">
              <w:rPr>
                <w:rFonts w:ascii="Arial" w:hAnsi="Arial" w:cs="Arial"/>
              </w:rPr>
              <w:t>F</w:t>
            </w:r>
          </w:p>
        </w:tc>
      </w:tr>
    </w:tbl>
    <w:p w:rsidR="00B70D5D" w:rsidRPr="005860A2" w:rsidRDefault="00B70D5D" w:rsidP="00B70D5D">
      <w:pPr>
        <w:ind w:left="720"/>
        <w:rPr>
          <w:rFonts w:ascii="Arial" w:hAnsi="Arial" w:cs="Arial"/>
        </w:rPr>
      </w:pPr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Morning Schedule - Concurrent Sessions at 10:30 AM (11/14)"/>
        <w:tblDescription w:val="Time Event&#10;Integrating Library Communication Channels for a More Seamless Marketing Approach- External Strategy (Mary Altman, Jim Staley, Emily Brown, Tommy Hardin)&#10;Room: Grand G/H&#10;&#10;Giving Away the Keys to the Library; Selling Extended Access to Staff and the Community- Community Engagement (Shelley McKay)&#10;Room: Grand F&#10;&#10;Design Basics: How to Create Better Visuals- Tools of the Trade (Dana Haugh)&#10;Room: Grand B/C&#10;&#10;Pimp My Book Display: Transforming a Powerful Outreach Tool- User Engagment (Tanner Lewey)&#10;Room: Grand A&#10;"/>
      </w:tblPr>
      <w:tblGrid>
        <w:gridCol w:w="2425"/>
        <w:gridCol w:w="6925"/>
      </w:tblGrid>
      <w:tr w:rsidR="00B70D5D" w:rsidRPr="005860A2" w:rsidTr="00221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:rsidR="00B70D5D" w:rsidRPr="002214B4" w:rsidRDefault="00B70D5D" w:rsidP="00364739">
            <w:pPr>
              <w:jc w:val="center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6925" w:type="dxa"/>
          </w:tcPr>
          <w:p w:rsidR="00B70D5D" w:rsidRPr="002214B4" w:rsidRDefault="00B70D5D" w:rsidP="003647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Event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10:</w:t>
            </w:r>
            <w:r w:rsidR="00FD7C5B">
              <w:rPr>
                <w:rFonts w:ascii="Arial" w:hAnsi="Arial" w:cs="Arial"/>
              </w:rPr>
              <w:t>45</w:t>
            </w:r>
            <w:r w:rsidRPr="005860A2">
              <w:rPr>
                <w:rFonts w:ascii="Arial" w:hAnsi="Arial" w:cs="Arial"/>
              </w:rPr>
              <w:t xml:space="preserve"> AM – 11:</w:t>
            </w:r>
            <w:r w:rsidR="00FD7C5B">
              <w:rPr>
                <w:rFonts w:ascii="Arial" w:hAnsi="Arial" w:cs="Arial"/>
              </w:rPr>
              <w:t>45</w:t>
            </w:r>
            <w:r w:rsidRPr="005860A2">
              <w:rPr>
                <w:rFonts w:ascii="Arial" w:hAnsi="Arial" w:cs="Arial"/>
              </w:rPr>
              <w:t xml:space="preserve"> AM</w:t>
            </w:r>
          </w:p>
        </w:tc>
        <w:tc>
          <w:tcPr>
            <w:tcW w:w="6925" w:type="dxa"/>
          </w:tcPr>
          <w:p w:rsidR="00B70D5D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Integrating Library Communication Channels for a More Seamless Marketing Approach</w:t>
            </w:r>
            <w:r w:rsidR="00833CA7">
              <w:rPr>
                <w:rFonts w:ascii="Arial" w:hAnsi="Arial" w:cs="Arial"/>
              </w:rPr>
              <w:t>- External Strategy</w:t>
            </w:r>
            <w:r w:rsidRPr="005860A2">
              <w:rPr>
                <w:rFonts w:ascii="Arial" w:hAnsi="Arial" w:cs="Arial"/>
              </w:rPr>
              <w:t xml:space="preserve"> (Mary Altman, Jim Staley, Emily Brown, Tommy Hardin)</w:t>
            </w:r>
          </w:p>
          <w:p w:rsidR="002A2292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G/H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925" w:type="dxa"/>
          </w:tcPr>
          <w:p w:rsidR="00B70D5D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Giving Away the Keys to the Library; Selling Extended Access to Staff and the Community</w:t>
            </w:r>
            <w:r w:rsidR="00833CA7">
              <w:rPr>
                <w:rFonts w:ascii="Arial" w:hAnsi="Arial" w:cs="Arial"/>
              </w:rPr>
              <w:t>- Community Engagement</w:t>
            </w:r>
            <w:r w:rsidRPr="005860A2">
              <w:rPr>
                <w:rFonts w:ascii="Arial" w:hAnsi="Arial" w:cs="Arial"/>
              </w:rPr>
              <w:t xml:space="preserve"> (Shelley McKay)</w:t>
            </w:r>
          </w:p>
          <w:p w:rsidR="002A2292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oom: Grand </w:t>
            </w:r>
            <w:r w:rsidR="00FE48A2">
              <w:rPr>
                <w:rFonts w:ascii="Arial" w:hAnsi="Arial" w:cs="Arial"/>
              </w:rPr>
              <w:t>F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925" w:type="dxa"/>
          </w:tcPr>
          <w:p w:rsidR="00B70D5D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Design Basics: How to Create Better Visuals</w:t>
            </w:r>
            <w:r w:rsidR="00833CA7">
              <w:rPr>
                <w:rFonts w:ascii="Arial" w:hAnsi="Arial" w:cs="Arial"/>
              </w:rPr>
              <w:t xml:space="preserve">- Tools of the Trade </w:t>
            </w:r>
            <w:r w:rsidRPr="005860A2">
              <w:rPr>
                <w:rFonts w:ascii="Arial" w:hAnsi="Arial" w:cs="Arial"/>
              </w:rPr>
              <w:t>(Dana Haugh)</w:t>
            </w:r>
          </w:p>
          <w:p w:rsidR="002A2292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B/C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925" w:type="dxa"/>
          </w:tcPr>
          <w:p w:rsidR="00B70D5D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Pimp My Book Display: Transforming a Powerful Outreach Tool</w:t>
            </w:r>
            <w:r w:rsidR="00833CA7">
              <w:rPr>
                <w:rFonts w:ascii="Arial" w:hAnsi="Arial" w:cs="Arial"/>
              </w:rPr>
              <w:t xml:space="preserve">- User </w:t>
            </w:r>
            <w:r w:rsidR="00824988">
              <w:rPr>
                <w:rFonts w:ascii="Arial" w:hAnsi="Arial" w:cs="Arial"/>
              </w:rPr>
              <w:t>Engagement</w:t>
            </w:r>
            <w:r w:rsidR="00833CA7">
              <w:rPr>
                <w:rFonts w:ascii="Arial" w:hAnsi="Arial" w:cs="Arial"/>
              </w:rPr>
              <w:t xml:space="preserve"> </w:t>
            </w:r>
            <w:r w:rsidRPr="005860A2">
              <w:rPr>
                <w:rFonts w:ascii="Arial" w:hAnsi="Arial" w:cs="Arial"/>
              </w:rPr>
              <w:t xml:space="preserve">(Tanner </w:t>
            </w:r>
            <w:proofErr w:type="spellStart"/>
            <w:r w:rsidRPr="005860A2">
              <w:rPr>
                <w:rFonts w:ascii="Arial" w:hAnsi="Arial" w:cs="Arial"/>
              </w:rPr>
              <w:t>Lewey</w:t>
            </w:r>
            <w:proofErr w:type="spellEnd"/>
            <w:r w:rsidRPr="005860A2">
              <w:rPr>
                <w:rFonts w:ascii="Arial" w:hAnsi="Arial" w:cs="Arial"/>
              </w:rPr>
              <w:t>)</w:t>
            </w:r>
          </w:p>
          <w:p w:rsidR="002A2292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A</w:t>
            </w:r>
          </w:p>
        </w:tc>
      </w:tr>
    </w:tbl>
    <w:p w:rsidR="00B70D5D" w:rsidRPr="005860A2" w:rsidRDefault="00B70D5D" w:rsidP="00B70D5D">
      <w:pPr>
        <w:rPr>
          <w:rFonts w:ascii="Arial" w:hAnsi="Arial" w:cs="Arial"/>
        </w:rPr>
      </w:pPr>
    </w:p>
    <w:p w:rsidR="00D14E78" w:rsidRPr="005860A2" w:rsidRDefault="00D14E78" w:rsidP="005860A2">
      <w:pPr>
        <w:pStyle w:val="Heading2"/>
        <w:ind w:left="720"/>
        <w:jc w:val="center"/>
        <w:rPr>
          <w:rFonts w:ascii="Arial" w:hAnsi="Arial" w:cs="Arial"/>
          <w:b/>
          <w:sz w:val="40"/>
        </w:rPr>
      </w:pPr>
      <w:bookmarkStart w:id="11" w:name="_Toc15568132"/>
      <w:r w:rsidRPr="005860A2">
        <w:rPr>
          <w:rFonts w:ascii="Arial" w:hAnsi="Arial" w:cs="Arial"/>
          <w:b/>
          <w:sz w:val="40"/>
        </w:rPr>
        <w:t>Lunch – 11:45</w:t>
      </w:r>
      <w:bookmarkEnd w:id="11"/>
    </w:p>
    <w:p w:rsidR="00D14E78" w:rsidRPr="005860A2" w:rsidRDefault="00D14E78" w:rsidP="00B70D5D">
      <w:pPr>
        <w:rPr>
          <w:rFonts w:ascii="Arial" w:hAnsi="Arial" w:cs="Arial"/>
        </w:rPr>
      </w:pPr>
    </w:p>
    <w:p w:rsidR="00B70D5D" w:rsidRPr="002214B4" w:rsidRDefault="00B70D5D" w:rsidP="00B70D5D">
      <w:pPr>
        <w:pStyle w:val="Heading2"/>
        <w:ind w:left="720"/>
        <w:rPr>
          <w:rFonts w:ascii="Arial" w:hAnsi="Arial" w:cs="Arial"/>
          <w:sz w:val="32"/>
        </w:rPr>
      </w:pPr>
      <w:bookmarkStart w:id="12" w:name="_Toc15568133"/>
      <w:r w:rsidRPr="002214B4">
        <w:rPr>
          <w:rFonts w:ascii="Arial" w:hAnsi="Arial" w:cs="Arial"/>
          <w:sz w:val="32"/>
        </w:rPr>
        <w:t>Midday Schedule – Concurrent Schedule</w:t>
      </w:r>
      <w:bookmarkEnd w:id="12"/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Midday Schedule - Concurrent Sessions at 12:45 PM (11/14)"/>
        <w:tblDescription w:val="Time Event&#10;When being user-focused ain’t so easy- External Strategy (Chris Vitiello, Charles Samuels)&#10;Room: Grand G/H&#10;&#10;Imagine the Library of the Future: Mobilizing Staff for a Successful Information-Only Bond Campaign-Community Engagement (Amanda Donovan)&#10;Room: Grand A&#10;&#10;Word of Mouth Marketing: how to drive the message- Tools of the Trade (Anna Popp)&#10;Room: Grand B/C&#10;&#10;When Disaster Strikes: Turning misfortune into opportunity- Key Themes in Marketing and Communication (Darchelle Martin)&#10;Room: Grand F&#10;"/>
      </w:tblPr>
      <w:tblGrid>
        <w:gridCol w:w="2515"/>
        <w:gridCol w:w="6835"/>
      </w:tblGrid>
      <w:tr w:rsidR="00B70D5D" w:rsidRPr="005860A2" w:rsidTr="00221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2214B4" w:rsidRDefault="00B70D5D" w:rsidP="00364739">
            <w:pPr>
              <w:jc w:val="center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6835" w:type="dxa"/>
          </w:tcPr>
          <w:p w:rsidR="00B70D5D" w:rsidRPr="002214B4" w:rsidRDefault="00B70D5D" w:rsidP="003647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Event</w:t>
            </w:r>
          </w:p>
        </w:tc>
      </w:tr>
      <w:tr w:rsidR="00B70D5D" w:rsidRPr="005860A2" w:rsidTr="002214B4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12:45 PM – 1:45 PM</w:t>
            </w:r>
          </w:p>
        </w:tc>
        <w:tc>
          <w:tcPr>
            <w:tcW w:w="6835" w:type="dxa"/>
          </w:tcPr>
          <w:p w:rsidR="00B70D5D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 xml:space="preserve">When being user-focused </w:t>
            </w:r>
            <w:proofErr w:type="spellStart"/>
            <w:r w:rsidRPr="005860A2">
              <w:rPr>
                <w:rFonts w:ascii="Arial" w:hAnsi="Arial" w:cs="Arial"/>
              </w:rPr>
              <w:t>ain’t</w:t>
            </w:r>
            <w:proofErr w:type="spellEnd"/>
            <w:r w:rsidRPr="005860A2">
              <w:rPr>
                <w:rFonts w:ascii="Arial" w:hAnsi="Arial" w:cs="Arial"/>
              </w:rPr>
              <w:t xml:space="preserve"> so easy</w:t>
            </w:r>
            <w:r w:rsidR="00833CA7">
              <w:rPr>
                <w:rFonts w:ascii="Arial" w:hAnsi="Arial" w:cs="Arial"/>
              </w:rPr>
              <w:t xml:space="preserve">- External Strategy </w:t>
            </w:r>
            <w:r w:rsidRPr="005860A2">
              <w:rPr>
                <w:rFonts w:ascii="Arial" w:hAnsi="Arial" w:cs="Arial"/>
              </w:rPr>
              <w:t xml:space="preserve">(Chris </w:t>
            </w:r>
            <w:proofErr w:type="spellStart"/>
            <w:r w:rsidRPr="005860A2">
              <w:rPr>
                <w:rFonts w:ascii="Arial" w:hAnsi="Arial" w:cs="Arial"/>
              </w:rPr>
              <w:t>Vitiello</w:t>
            </w:r>
            <w:proofErr w:type="spellEnd"/>
            <w:r w:rsidRPr="005860A2">
              <w:rPr>
                <w:rFonts w:ascii="Arial" w:hAnsi="Arial" w:cs="Arial"/>
              </w:rPr>
              <w:t>, Charles Samuels)</w:t>
            </w:r>
          </w:p>
          <w:p w:rsidR="002A2292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G/H</w:t>
            </w:r>
          </w:p>
        </w:tc>
      </w:tr>
      <w:tr w:rsidR="00B70D5D" w:rsidRPr="005860A2" w:rsidTr="002214B4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835" w:type="dxa"/>
          </w:tcPr>
          <w:p w:rsidR="00B70D5D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Imagine the Library of the Future: Mobilizing Staff for a Successful Information-Only Bond Campaign</w:t>
            </w:r>
            <w:r w:rsidR="00833CA7">
              <w:rPr>
                <w:rFonts w:ascii="Arial" w:hAnsi="Arial" w:cs="Arial"/>
              </w:rPr>
              <w:t>-Community Engagement</w:t>
            </w:r>
            <w:r w:rsidRPr="005860A2">
              <w:rPr>
                <w:rFonts w:ascii="Arial" w:hAnsi="Arial" w:cs="Arial"/>
              </w:rPr>
              <w:t xml:space="preserve"> (Amanda Donovan)</w:t>
            </w:r>
          </w:p>
          <w:p w:rsidR="002A2292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A</w:t>
            </w:r>
          </w:p>
        </w:tc>
      </w:tr>
      <w:tr w:rsidR="00B70D5D" w:rsidRPr="005860A2" w:rsidTr="002214B4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835" w:type="dxa"/>
          </w:tcPr>
          <w:p w:rsidR="00B70D5D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Word of Mouth Marketing: how to drive the message</w:t>
            </w:r>
            <w:r w:rsidR="00833CA7">
              <w:rPr>
                <w:rFonts w:ascii="Arial" w:hAnsi="Arial" w:cs="Arial"/>
              </w:rPr>
              <w:t xml:space="preserve">- Tools of the Trade </w:t>
            </w:r>
            <w:r w:rsidRPr="005860A2">
              <w:rPr>
                <w:rFonts w:ascii="Arial" w:hAnsi="Arial" w:cs="Arial"/>
              </w:rPr>
              <w:t>(Anna Popp)</w:t>
            </w:r>
          </w:p>
          <w:p w:rsidR="002A2292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B/C</w:t>
            </w:r>
          </w:p>
        </w:tc>
      </w:tr>
      <w:tr w:rsidR="00B70D5D" w:rsidRPr="005860A2" w:rsidTr="002214B4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835" w:type="dxa"/>
          </w:tcPr>
          <w:p w:rsidR="00B70D5D" w:rsidRDefault="00B70D5D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When Disaster Strikes: Turning misfortune into opportunity</w:t>
            </w:r>
            <w:r w:rsidR="00833CA7">
              <w:rPr>
                <w:rFonts w:ascii="Arial" w:hAnsi="Arial" w:cs="Arial"/>
              </w:rPr>
              <w:t xml:space="preserve">- Key Themes in Marketing and Communication </w:t>
            </w:r>
            <w:r w:rsidRPr="005860A2">
              <w:rPr>
                <w:rFonts w:ascii="Arial" w:hAnsi="Arial" w:cs="Arial"/>
              </w:rPr>
              <w:t>(</w:t>
            </w:r>
            <w:proofErr w:type="spellStart"/>
            <w:r w:rsidRPr="005860A2">
              <w:rPr>
                <w:rFonts w:ascii="Arial" w:hAnsi="Arial" w:cs="Arial"/>
              </w:rPr>
              <w:t>Darchelle</w:t>
            </w:r>
            <w:proofErr w:type="spellEnd"/>
            <w:r w:rsidRPr="005860A2">
              <w:rPr>
                <w:rFonts w:ascii="Arial" w:hAnsi="Arial" w:cs="Arial"/>
              </w:rPr>
              <w:t xml:space="preserve"> Martin)</w:t>
            </w:r>
          </w:p>
          <w:p w:rsidR="002A2292" w:rsidRPr="005860A2" w:rsidRDefault="002A2292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</w:t>
            </w:r>
            <w:r w:rsidR="003075FA">
              <w:rPr>
                <w:rFonts w:ascii="Arial" w:hAnsi="Arial" w:cs="Arial"/>
              </w:rPr>
              <w:t xml:space="preserve"> </w:t>
            </w:r>
            <w:r w:rsidR="00FE48A2">
              <w:rPr>
                <w:rFonts w:ascii="Arial" w:hAnsi="Arial" w:cs="Arial"/>
              </w:rPr>
              <w:t>F</w:t>
            </w:r>
          </w:p>
        </w:tc>
      </w:tr>
    </w:tbl>
    <w:p w:rsidR="00B70D5D" w:rsidRPr="005860A2" w:rsidRDefault="00B70D5D" w:rsidP="00B70D5D">
      <w:pPr>
        <w:rPr>
          <w:rFonts w:ascii="Arial" w:hAnsi="Arial" w:cs="Arial"/>
        </w:rPr>
      </w:pPr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Midday Schedule - Concurrent sessions at 2:00 PM (11/14)"/>
        <w:tblDescription w:val="In Your Face!: Successful Design Strategies for Engaging Your Users in Multiple Mediums- External Strategy (Gina Garber, Christina Chester-Fangman)&#10;Room: G/H&#10;&#10;Building the A-STEAM: engaging a campus community to inspire interdisciplinary innovation and entrepreneurship- Community Engagement (Jill Wurm)&#10;Room: Grand A&#10;&#10;Why Is This So Hard? The Top 20 Things You Need to Know To Make Social Media Actually Work For Your Library!- Tools of the Trade (Angela Hursh)&#10;Room: Grand B/C&#10;&#10;Making the Message Accessible: Basic Website, Social Media, and Print Tips to Ensure your Message is Accessible to the Visually Impaired Community- Key Themes in Marketing and Communication (Ashley Biggs)&#10;Room: Grand F&#10;"/>
      </w:tblPr>
      <w:tblGrid>
        <w:gridCol w:w="2245"/>
        <w:gridCol w:w="7105"/>
      </w:tblGrid>
      <w:tr w:rsidR="00B70D5D" w:rsidRPr="005860A2" w:rsidTr="00221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2214B4" w:rsidRDefault="00B70D5D" w:rsidP="00364739">
            <w:pPr>
              <w:jc w:val="center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7105" w:type="dxa"/>
          </w:tcPr>
          <w:p w:rsidR="00B70D5D" w:rsidRPr="002214B4" w:rsidRDefault="00B70D5D" w:rsidP="003647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Event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2:00 PM – 3:00 PM</w:t>
            </w:r>
          </w:p>
        </w:tc>
        <w:tc>
          <w:tcPr>
            <w:tcW w:w="7105" w:type="dxa"/>
          </w:tcPr>
          <w:p w:rsidR="00B70D5D" w:rsidRDefault="00D14E78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 xml:space="preserve">In Your </w:t>
            </w:r>
            <w:proofErr w:type="gramStart"/>
            <w:r w:rsidRPr="005860A2">
              <w:rPr>
                <w:rFonts w:ascii="Arial" w:hAnsi="Arial" w:cs="Arial"/>
              </w:rPr>
              <w:t>Face!:</w:t>
            </w:r>
            <w:proofErr w:type="gramEnd"/>
            <w:r w:rsidRPr="005860A2">
              <w:rPr>
                <w:rFonts w:ascii="Arial" w:hAnsi="Arial" w:cs="Arial"/>
              </w:rPr>
              <w:t xml:space="preserve"> Successful Design Strategies for Engaging Your Users in Multiple Mediums</w:t>
            </w:r>
            <w:r w:rsidR="00833CA7">
              <w:rPr>
                <w:rFonts w:ascii="Arial" w:hAnsi="Arial" w:cs="Arial"/>
              </w:rPr>
              <w:t xml:space="preserve">- External Strategy </w:t>
            </w:r>
            <w:r w:rsidRPr="005860A2">
              <w:rPr>
                <w:rFonts w:ascii="Arial" w:hAnsi="Arial" w:cs="Arial"/>
              </w:rPr>
              <w:t>(Gina Garber, Christina Chester-</w:t>
            </w:r>
            <w:proofErr w:type="spellStart"/>
            <w:r w:rsidRPr="005860A2">
              <w:rPr>
                <w:rFonts w:ascii="Arial" w:hAnsi="Arial" w:cs="Arial"/>
              </w:rPr>
              <w:t>Fangman</w:t>
            </w:r>
            <w:proofErr w:type="spellEnd"/>
            <w:r w:rsidRPr="005860A2">
              <w:rPr>
                <w:rFonts w:ascii="Arial" w:hAnsi="Arial" w:cs="Arial"/>
              </w:rPr>
              <w:t>)</w:t>
            </w:r>
          </w:p>
          <w:p w:rsidR="003075FA" w:rsidRPr="005860A2" w:rsidRDefault="003075FA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/H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05" w:type="dxa"/>
          </w:tcPr>
          <w:p w:rsidR="00B70D5D" w:rsidRDefault="00D14E78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Building the A-STEAM: engaging a campus community to inspire interdisciplinary innovation and entrepreneurship</w:t>
            </w:r>
            <w:r w:rsidR="00833CA7">
              <w:rPr>
                <w:rFonts w:ascii="Arial" w:hAnsi="Arial" w:cs="Arial"/>
              </w:rPr>
              <w:t>- Community Engagement</w:t>
            </w:r>
            <w:r w:rsidRPr="005860A2">
              <w:rPr>
                <w:rFonts w:ascii="Arial" w:hAnsi="Arial" w:cs="Arial"/>
              </w:rPr>
              <w:t xml:space="preserve"> (Jill </w:t>
            </w:r>
            <w:proofErr w:type="spellStart"/>
            <w:r w:rsidRPr="005860A2">
              <w:rPr>
                <w:rFonts w:ascii="Arial" w:hAnsi="Arial" w:cs="Arial"/>
              </w:rPr>
              <w:t>Wurm</w:t>
            </w:r>
            <w:proofErr w:type="spellEnd"/>
            <w:r w:rsidRPr="005860A2">
              <w:rPr>
                <w:rFonts w:ascii="Arial" w:hAnsi="Arial" w:cs="Arial"/>
              </w:rPr>
              <w:t>)</w:t>
            </w:r>
          </w:p>
          <w:p w:rsidR="003075FA" w:rsidRPr="005860A2" w:rsidRDefault="003075FA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A</w:t>
            </w:r>
          </w:p>
        </w:tc>
      </w:tr>
      <w:tr w:rsidR="00B70D5D" w:rsidRPr="005860A2" w:rsidTr="002214B4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05" w:type="dxa"/>
          </w:tcPr>
          <w:p w:rsidR="00B70D5D" w:rsidRDefault="00D14E78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 xml:space="preserve">Why Is This So Hard? The Top 20 Things You Need to Know To Make Social Media Actually Work For Your </w:t>
            </w:r>
            <w:proofErr w:type="gramStart"/>
            <w:r w:rsidRPr="005860A2">
              <w:rPr>
                <w:rFonts w:ascii="Arial" w:hAnsi="Arial" w:cs="Arial"/>
              </w:rPr>
              <w:t>Library!</w:t>
            </w:r>
            <w:r w:rsidR="00833CA7">
              <w:rPr>
                <w:rFonts w:ascii="Arial" w:hAnsi="Arial" w:cs="Arial"/>
              </w:rPr>
              <w:t>-</w:t>
            </w:r>
            <w:proofErr w:type="gramEnd"/>
            <w:r w:rsidR="00833CA7">
              <w:rPr>
                <w:rFonts w:ascii="Arial" w:hAnsi="Arial" w:cs="Arial"/>
              </w:rPr>
              <w:t xml:space="preserve"> Tools of the Trade </w:t>
            </w:r>
            <w:r w:rsidRPr="005860A2">
              <w:rPr>
                <w:rFonts w:ascii="Arial" w:hAnsi="Arial" w:cs="Arial"/>
              </w:rPr>
              <w:t xml:space="preserve">(Angela </w:t>
            </w:r>
            <w:proofErr w:type="spellStart"/>
            <w:r w:rsidRPr="005860A2">
              <w:rPr>
                <w:rFonts w:ascii="Arial" w:hAnsi="Arial" w:cs="Arial"/>
              </w:rPr>
              <w:t>Hursh</w:t>
            </w:r>
            <w:proofErr w:type="spellEnd"/>
            <w:r w:rsidRPr="005860A2">
              <w:rPr>
                <w:rFonts w:ascii="Arial" w:hAnsi="Arial" w:cs="Arial"/>
              </w:rPr>
              <w:t>)</w:t>
            </w:r>
          </w:p>
          <w:p w:rsidR="003075FA" w:rsidRPr="005860A2" w:rsidRDefault="003075FA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: Grand B/C</w:t>
            </w:r>
          </w:p>
        </w:tc>
      </w:tr>
      <w:tr w:rsidR="00B70D5D" w:rsidRPr="005860A2" w:rsidTr="003075FA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105" w:type="dxa"/>
          </w:tcPr>
          <w:p w:rsidR="00B70D5D" w:rsidRDefault="00D14E78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Making the Message Accessible: Basic Website, Social Media, and Print Tips to Ensure your Message is Accessible to the Visually Impaired Community</w:t>
            </w:r>
            <w:r w:rsidR="00833CA7">
              <w:rPr>
                <w:rFonts w:ascii="Arial" w:hAnsi="Arial" w:cs="Arial"/>
              </w:rPr>
              <w:t>- Key Themes in Marketing and Communication</w:t>
            </w:r>
            <w:r w:rsidRPr="005860A2">
              <w:rPr>
                <w:rFonts w:ascii="Arial" w:hAnsi="Arial" w:cs="Arial"/>
              </w:rPr>
              <w:t xml:space="preserve"> (Ashley Biggs)</w:t>
            </w:r>
          </w:p>
          <w:p w:rsidR="003075FA" w:rsidRPr="005860A2" w:rsidRDefault="003075FA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oom: Grand </w:t>
            </w:r>
            <w:r w:rsidR="00FE48A2">
              <w:rPr>
                <w:rFonts w:ascii="Arial" w:hAnsi="Arial" w:cs="Arial"/>
              </w:rPr>
              <w:t>F</w:t>
            </w:r>
          </w:p>
        </w:tc>
      </w:tr>
    </w:tbl>
    <w:p w:rsidR="00B70D5D" w:rsidRPr="005860A2" w:rsidRDefault="00B70D5D" w:rsidP="00B70D5D">
      <w:pPr>
        <w:rPr>
          <w:rFonts w:ascii="Arial" w:hAnsi="Arial" w:cs="Arial"/>
        </w:rPr>
      </w:pPr>
    </w:p>
    <w:p w:rsidR="00B70D5D" w:rsidRPr="002214B4" w:rsidRDefault="00B70D5D" w:rsidP="00B70D5D">
      <w:pPr>
        <w:pStyle w:val="Heading2"/>
        <w:ind w:left="720"/>
        <w:rPr>
          <w:rFonts w:ascii="Arial" w:hAnsi="Arial" w:cs="Arial"/>
          <w:sz w:val="28"/>
        </w:rPr>
      </w:pPr>
      <w:bookmarkStart w:id="13" w:name="_Toc15568134"/>
      <w:r w:rsidRPr="002214B4">
        <w:rPr>
          <w:rFonts w:ascii="Arial" w:hAnsi="Arial" w:cs="Arial"/>
          <w:sz w:val="28"/>
        </w:rPr>
        <w:t>Snack Break</w:t>
      </w:r>
      <w:bookmarkEnd w:id="13"/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Snack Break at 3:00 PM"/>
        <w:tblDescription w:val="Snack Break&#10;"/>
      </w:tblPr>
      <w:tblGrid>
        <w:gridCol w:w="2245"/>
        <w:gridCol w:w="7105"/>
      </w:tblGrid>
      <w:tr w:rsidR="00B70D5D" w:rsidRPr="005860A2" w:rsidTr="003647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2214B4" w:rsidRDefault="00B70D5D" w:rsidP="00364739">
            <w:pPr>
              <w:jc w:val="center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7105" w:type="dxa"/>
          </w:tcPr>
          <w:p w:rsidR="00B70D5D" w:rsidRPr="002214B4" w:rsidRDefault="00B70D5D" w:rsidP="003647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Event</w:t>
            </w:r>
          </w:p>
        </w:tc>
      </w:tr>
      <w:tr w:rsidR="00B70D5D" w:rsidRPr="005860A2" w:rsidTr="00364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B70D5D" w:rsidRPr="005860A2" w:rsidRDefault="00B70D5D" w:rsidP="00364739">
            <w:pPr>
              <w:jc w:val="center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3:00 PM – 3:</w:t>
            </w:r>
            <w:r w:rsidR="006F004E">
              <w:rPr>
                <w:rFonts w:ascii="Arial" w:hAnsi="Arial" w:cs="Arial"/>
              </w:rPr>
              <w:t>30</w:t>
            </w:r>
            <w:r w:rsidRPr="005860A2">
              <w:rPr>
                <w:rFonts w:ascii="Arial" w:hAnsi="Arial" w:cs="Arial"/>
              </w:rPr>
              <w:t xml:space="preserve"> PM</w:t>
            </w:r>
          </w:p>
        </w:tc>
        <w:tc>
          <w:tcPr>
            <w:tcW w:w="7105" w:type="dxa"/>
          </w:tcPr>
          <w:p w:rsidR="00B70D5D" w:rsidRPr="005860A2" w:rsidRDefault="00D14E78" w:rsidP="003647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860A2">
              <w:rPr>
                <w:rFonts w:ascii="Arial" w:hAnsi="Arial" w:cs="Arial"/>
              </w:rPr>
              <w:t>Snack Break</w:t>
            </w:r>
          </w:p>
        </w:tc>
      </w:tr>
    </w:tbl>
    <w:p w:rsidR="00B70D5D" w:rsidRDefault="00B70D5D" w:rsidP="00B70D5D">
      <w:pPr>
        <w:rPr>
          <w:rFonts w:ascii="Arial" w:hAnsi="Arial" w:cs="Arial"/>
        </w:rPr>
      </w:pPr>
    </w:p>
    <w:p w:rsidR="003075FA" w:rsidRPr="002214B4" w:rsidRDefault="003075FA" w:rsidP="003075FA">
      <w:pPr>
        <w:pStyle w:val="Heading2"/>
        <w:ind w:left="720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lastRenderedPageBreak/>
        <w:t>LMCG Open House</w:t>
      </w:r>
    </w:p>
    <w:tbl>
      <w:tblPr>
        <w:tblStyle w:val="GridTable1Light"/>
        <w:tblW w:w="9350" w:type="dxa"/>
        <w:tblInd w:w="720" w:type="dxa"/>
        <w:tblLook w:val="04A0" w:firstRow="1" w:lastRow="0" w:firstColumn="1" w:lastColumn="0" w:noHBand="0" w:noVBand="1"/>
        <w:tblCaption w:val="Snack Break at 3:00 PM"/>
        <w:tblDescription w:val="Time Event&#10;LMCG Board Open House- More details to come (Jennifer Burke)&#10;Room: Grand G/H&#10;&#10;&#10;"/>
      </w:tblPr>
      <w:tblGrid>
        <w:gridCol w:w="2245"/>
        <w:gridCol w:w="7105"/>
      </w:tblGrid>
      <w:tr w:rsidR="003075FA" w:rsidRPr="005860A2" w:rsidTr="00AE0E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3075FA" w:rsidRPr="002214B4" w:rsidRDefault="003075FA" w:rsidP="00AE0E52">
            <w:pPr>
              <w:jc w:val="center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Time</w:t>
            </w:r>
          </w:p>
        </w:tc>
        <w:tc>
          <w:tcPr>
            <w:tcW w:w="7105" w:type="dxa"/>
          </w:tcPr>
          <w:p w:rsidR="003075FA" w:rsidRPr="002214B4" w:rsidRDefault="003075FA" w:rsidP="00AE0E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</w:rPr>
            </w:pPr>
            <w:r w:rsidRPr="002214B4">
              <w:rPr>
                <w:rFonts w:ascii="Arial" w:hAnsi="Arial" w:cs="Arial"/>
                <w:sz w:val="28"/>
              </w:rPr>
              <w:t>Event</w:t>
            </w:r>
          </w:p>
        </w:tc>
      </w:tr>
      <w:tr w:rsidR="003075FA" w:rsidRPr="005860A2" w:rsidTr="00AE0E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3075FA" w:rsidRPr="005860A2" w:rsidRDefault="003075FA" w:rsidP="00AE0E5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:415pm-4:15pm</w:t>
            </w:r>
          </w:p>
        </w:tc>
        <w:tc>
          <w:tcPr>
            <w:tcW w:w="7105" w:type="dxa"/>
          </w:tcPr>
          <w:p w:rsidR="003075FA" w:rsidRDefault="003075FA" w:rsidP="00AE0E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MCG Board Open House- More details to come (Jennifer Burke)</w:t>
            </w:r>
          </w:p>
          <w:p w:rsidR="003075FA" w:rsidRPr="005860A2" w:rsidRDefault="003075FA" w:rsidP="00AE0E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oom: </w:t>
            </w:r>
            <w:r w:rsidR="00FE48A2">
              <w:rPr>
                <w:rFonts w:ascii="Arial" w:hAnsi="Arial" w:cs="Arial"/>
              </w:rPr>
              <w:t>Grand G/H</w:t>
            </w:r>
          </w:p>
        </w:tc>
      </w:tr>
    </w:tbl>
    <w:p w:rsidR="003075FA" w:rsidRPr="005860A2" w:rsidRDefault="003075FA" w:rsidP="00B70D5D">
      <w:pPr>
        <w:rPr>
          <w:rFonts w:ascii="Arial" w:hAnsi="Arial" w:cs="Arial"/>
        </w:rPr>
      </w:pPr>
      <w:bookmarkStart w:id="14" w:name="_GoBack"/>
      <w:bookmarkEnd w:id="14"/>
    </w:p>
    <w:sectPr w:rsidR="003075FA" w:rsidRPr="005860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zC0MDEyNTYyMzZQ0lEKTi0uzszPAykwqgUAlu1GQCwAAAA="/>
  </w:docVars>
  <w:rsids>
    <w:rsidRoot w:val="00104758"/>
    <w:rsid w:val="00023EA6"/>
    <w:rsid w:val="00104758"/>
    <w:rsid w:val="001159EF"/>
    <w:rsid w:val="0020414C"/>
    <w:rsid w:val="002214B4"/>
    <w:rsid w:val="002459A9"/>
    <w:rsid w:val="002A2292"/>
    <w:rsid w:val="002B7EAB"/>
    <w:rsid w:val="003075FA"/>
    <w:rsid w:val="004B3224"/>
    <w:rsid w:val="005860A2"/>
    <w:rsid w:val="005B04DA"/>
    <w:rsid w:val="005E47A6"/>
    <w:rsid w:val="006263D3"/>
    <w:rsid w:val="0067048E"/>
    <w:rsid w:val="006E5FE0"/>
    <w:rsid w:val="006F004E"/>
    <w:rsid w:val="006F072A"/>
    <w:rsid w:val="007F76D3"/>
    <w:rsid w:val="00824988"/>
    <w:rsid w:val="00826A3F"/>
    <w:rsid w:val="00833CA7"/>
    <w:rsid w:val="00894685"/>
    <w:rsid w:val="00A45539"/>
    <w:rsid w:val="00B70D5D"/>
    <w:rsid w:val="00D14E78"/>
    <w:rsid w:val="00EE720F"/>
    <w:rsid w:val="00FD7C5B"/>
    <w:rsid w:val="00FE4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43989"/>
  <w15:chartTrackingRefBased/>
  <w15:docId w15:val="{EB2D1650-9963-41DB-9BD7-1AF145031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47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47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0475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47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047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475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455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A4553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A4553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A4553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5860A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860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60A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860A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E48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48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48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48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48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48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8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3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CF1AEC-3C7F-41D1-8E35-A8E0C171F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8</Pages>
  <Words>1280</Words>
  <Characters>730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Biggs</dc:creator>
  <cp:keywords/>
  <dc:description/>
  <cp:lastModifiedBy>Meadowcroft, Taira M</cp:lastModifiedBy>
  <cp:revision>18</cp:revision>
  <cp:lastPrinted>2019-08-01T20:19:00Z</cp:lastPrinted>
  <dcterms:created xsi:type="dcterms:W3CDTF">2019-08-06T17:22:00Z</dcterms:created>
  <dcterms:modified xsi:type="dcterms:W3CDTF">2019-11-04T16:41:00Z</dcterms:modified>
</cp:coreProperties>
</file>